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5"/>
        <w:gridCol w:w="5813"/>
        <w:gridCol w:w="2812"/>
      </w:tblGrid>
      <w:tr w:rsidR="00356B1C" w:rsidRPr="00487C75" w14:paraId="47A90C43" w14:textId="77777777" w:rsidTr="00C042B1">
        <w:tc>
          <w:tcPr>
            <w:tcW w:w="393" w:type="pct"/>
          </w:tcPr>
          <w:p w14:paraId="47A90C40" w14:textId="77777777" w:rsidR="00356B1C" w:rsidRPr="00385AF5" w:rsidRDefault="00356B1C" w:rsidP="00C042B1">
            <w:pPr>
              <w:rPr>
                <w:rFonts w:ascii="Goudy Stout" w:hAnsi="Goudy Stout"/>
                <w:sz w:val="32"/>
              </w:rPr>
            </w:pPr>
            <w:bookmarkStart w:id="0" w:name="OLE_LINK1"/>
          </w:p>
        </w:tc>
        <w:tc>
          <w:tcPr>
            <w:tcW w:w="3105" w:type="pct"/>
          </w:tcPr>
          <w:p w14:paraId="47A90C41" w14:textId="77777777" w:rsidR="00356B1C" w:rsidRPr="00487C75" w:rsidRDefault="0071197D" w:rsidP="0071197D">
            <w:pPr>
              <w:spacing w:line="240" w:lineRule="auto"/>
              <w:rPr>
                <w:i/>
                <w:sz w:val="32"/>
              </w:rPr>
            </w:pPr>
            <w:r>
              <w:rPr>
                <w:i/>
                <w:sz w:val="32"/>
              </w:rPr>
              <w:t xml:space="preserve">Calibration </w:t>
            </w:r>
          </w:p>
        </w:tc>
        <w:tc>
          <w:tcPr>
            <w:tcW w:w="1502" w:type="pct"/>
          </w:tcPr>
          <w:p w14:paraId="47A90C42" w14:textId="198FCB3E" w:rsidR="00356B1C" w:rsidRPr="00487C75" w:rsidRDefault="007B575F" w:rsidP="007B575F">
            <w:pPr>
              <w:jc w:val="right"/>
            </w:pPr>
            <w:r>
              <w:t>T-316-LABB Fall 20</w:t>
            </w:r>
            <w:r w:rsidR="004716D5">
              <w:t>2</w:t>
            </w:r>
            <w:r w:rsidR="00B456EE">
              <w:t>3</w:t>
            </w:r>
          </w:p>
        </w:tc>
      </w:tr>
      <w:bookmarkEnd w:id="0"/>
    </w:tbl>
    <w:p w14:paraId="47A90C44" w14:textId="77777777" w:rsidR="0071197D" w:rsidRDefault="0071197D" w:rsidP="0071197D">
      <w:pPr>
        <w:pStyle w:val="ListParagraph"/>
        <w:ind w:left="360"/>
      </w:pPr>
    </w:p>
    <w:p w14:paraId="47A90C45" w14:textId="3179DF2D" w:rsidR="0071197D" w:rsidRDefault="0071197D" w:rsidP="0071197D">
      <w:pPr>
        <w:pStyle w:val="ListParagraph"/>
        <w:numPr>
          <w:ilvl w:val="0"/>
          <w:numId w:val="19"/>
        </w:numPr>
        <w:ind w:left="1260" w:hanging="1260"/>
      </w:pPr>
      <w:r>
        <w:t xml:space="preserve">Obtain the </w:t>
      </w:r>
      <w:r w:rsidRPr="001D6551">
        <w:rPr>
          <w:i/>
        </w:rPr>
        <w:t>Calibration Report</w:t>
      </w:r>
      <w:r>
        <w:t xml:space="preserve">. The calibration data (in Table 1) are provided for you as an Excel worksheet and a MATLAB data file. You may use the report and </w:t>
      </w:r>
      <w:r w:rsidR="00CE06E1">
        <w:t>Example1</w:t>
      </w:r>
      <w:r>
        <w:t xml:space="preserve"> as guides. </w:t>
      </w:r>
    </w:p>
    <w:p w14:paraId="47A90C46" w14:textId="77777777" w:rsidR="0071197D" w:rsidRDefault="0071197D" w:rsidP="0071197D">
      <w:pPr>
        <w:pStyle w:val="ListParagraph"/>
        <w:numPr>
          <w:ilvl w:val="0"/>
          <w:numId w:val="20"/>
        </w:numPr>
        <w:ind w:left="1620"/>
        <w:contextualSpacing w:val="0"/>
      </w:pPr>
      <w:r>
        <w:t xml:space="preserve">Reproduce Figures 3 and 4. </w:t>
      </w:r>
    </w:p>
    <w:p w14:paraId="47A90C47" w14:textId="77777777" w:rsidR="0071197D" w:rsidRDefault="0071197D" w:rsidP="0071197D">
      <w:pPr>
        <w:pStyle w:val="ListParagraph"/>
        <w:numPr>
          <w:ilvl w:val="0"/>
          <w:numId w:val="20"/>
        </w:numPr>
        <w:ind w:left="1620"/>
        <w:contextualSpacing w:val="0"/>
      </w:pPr>
      <w:r>
        <w:t xml:space="preserve">Determine accuracy from your graph. Confirm your result agrees with the accuracy reported in equation (9) in the report. Report accuracy as a percentage of output span (“output span” is defined in the definitions section of the report). </w:t>
      </w:r>
    </w:p>
    <w:p w14:paraId="47A90C48" w14:textId="77777777" w:rsidR="0071197D" w:rsidRDefault="0071197D" w:rsidP="0071197D">
      <w:pPr>
        <w:pStyle w:val="ListParagraph"/>
        <w:numPr>
          <w:ilvl w:val="0"/>
          <w:numId w:val="20"/>
        </w:numPr>
        <w:ind w:left="1620"/>
        <w:contextualSpacing w:val="0"/>
      </w:pPr>
      <w:r>
        <w:t>Reproduce the data in Figure 5 and add a least-squares curve-fit.</w:t>
      </w:r>
    </w:p>
    <w:p w14:paraId="47A90C49" w14:textId="77777777" w:rsidR="0071197D" w:rsidRPr="00A73C3F" w:rsidRDefault="0071197D" w:rsidP="0071197D">
      <w:pPr>
        <w:pStyle w:val="ListParagraph"/>
        <w:numPr>
          <w:ilvl w:val="0"/>
          <w:numId w:val="20"/>
        </w:numPr>
        <w:ind w:left="1620"/>
        <w:contextualSpacing w:val="0"/>
      </w:pPr>
      <w:r>
        <w:t>Estimate linearity as the maximum deviation from your least-squares curve-fit. Express your result as a percent of output span. Compare your linearity estimate with the estimate given in the report.</w:t>
      </w:r>
    </w:p>
    <w:p w14:paraId="47A90C4A" w14:textId="77777777" w:rsidR="00A65751" w:rsidRDefault="00A65751" w:rsidP="00A65751">
      <w:pPr>
        <w:pStyle w:val="ListParagraph"/>
        <w:ind w:left="360"/>
      </w:pPr>
    </w:p>
    <w:p w14:paraId="47A90C4C" w14:textId="77777777" w:rsidR="00A65751" w:rsidRDefault="00A65751" w:rsidP="00A65751">
      <w:pPr>
        <w:pStyle w:val="ListParagraph"/>
        <w:ind w:left="360"/>
      </w:pPr>
    </w:p>
    <w:p w14:paraId="47A90C4D" w14:textId="77777777" w:rsidR="00A65751" w:rsidRDefault="00A65751" w:rsidP="00A65751">
      <w:pPr>
        <w:pStyle w:val="ListParagraph"/>
        <w:ind w:left="360"/>
      </w:pPr>
    </w:p>
    <w:p w14:paraId="47A90C4E" w14:textId="77777777" w:rsidR="00A65751" w:rsidRDefault="00A65751" w:rsidP="00A65751">
      <w:pPr>
        <w:pStyle w:val="ListParagraph"/>
        <w:ind w:left="360"/>
      </w:pPr>
    </w:p>
    <w:p w14:paraId="47A90C4F" w14:textId="77777777" w:rsidR="00A65751" w:rsidRDefault="00A65751" w:rsidP="00A65751">
      <w:pPr>
        <w:pStyle w:val="ListParagraph"/>
        <w:ind w:left="360"/>
      </w:pPr>
    </w:p>
    <w:p w14:paraId="47A90C50" w14:textId="77777777" w:rsidR="00A65751" w:rsidRDefault="00A65751" w:rsidP="00A65751">
      <w:pPr>
        <w:pStyle w:val="ListParagraph"/>
        <w:ind w:left="360"/>
      </w:pPr>
    </w:p>
    <w:p w14:paraId="47A90C51" w14:textId="77777777" w:rsidR="00A65751" w:rsidRDefault="00A65751" w:rsidP="00A65751">
      <w:pPr>
        <w:pStyle w:val="ListParagraph"/>
        <w:ind w:left="360"/>
      </w:pPr>
    </w:p>
    <w:p w14:paraId="47A90C52" w14:textId="77777777" w:rsidR="00A65751" w:rsidRDefault="00A65751" w:rsidP="00A65751">
      <w:pPr>
        <w:pStyle w:val="ListParagraph"/>
        <w:ind w:left="360"/>
      </w:pPr>
    </w:p>
    <w:p w14:paraId="47A90C53" w14:textId="77777777" w:rsidR="00A65751" w:rsidRDefault="00A65751" w:rsidP="00A65751">
      <w:pPr>
        <w:pStyle w:val="ListParagraph"/>
        <w:ind w:left="360"/>
      </w:pPr>
    </w:p>
    <w:p w14:paraId="47A90C54" w14:textId="77777777" w:rsidR="00A65751" w:rsidRDefault="00A65751" w:rsidP="00A65751">
      <w:pPr>
        <w:pStyle w:val="ListParagraph"/>
        <w:ind w:left="360"/>
      </w:pPr>
    </w:p>
    <w:p w14:paraId="47A90C55" w14:textId="77777777" w:rsidR="00A65751" w:rsidRDefault="00A65751" w:rsidP="00A65751">
      <w:pPr>
        <w:pStyle w:val="ListParagraph"/>
        <w:ind w:left="360"/>
      </w:pPr>
    </w:p>
    <w:p w14:paraId="47A90C56" w14:textId="77777777" w:rsidR="00A65751" w:rsidRDefault="00A65751" w:rsidP="00A65751">
      <w:pPr>
        <w:pStyle w:val="ListParagraph"/>
        <w:ind w:left="360"/>
      </w:pPr>
    </w:p>
    <w:p w14:paraId="47A90C57" w14:textId="77777777" w:rsidR="00A65751" w:rsidRDefault="00A65751" w:rsidP="00A65751">
      <w:pPr>
        <w:pStyle w:val="ListParagraph"/>
        <w:ind w:left="360"/>
      </w:pPr>
    </w:p>
    <w:p w14:paraId="47A90C58" w14:textId="77777777" w:rsidR="00A65751" w:rsidRDefault="00A65751" w:rsidP="00A65751">
      <w:pPr>
        <w:pStyle w:val="ListParagraph"/>
        <w:ind w:left="360"/>
      </w:pPr>
    </w:p>
    <w:p w14:paraId="47A90C59" w14:textId="77777777" w:rsidR="00A65751" w:rsidRDefault="00A65751" w:rsidP="00A65751">
      <w:pPr>
        <w:pStyle w:val="ListParagraph"/>
        <w:ind w:left="360"/>
      </w:pPr>
    </w:p>
    <w:p w14:paraId="47A90C5A" w14:textId="77777777" w:rsidR="00A65751" w:rsidRDefault="00A65751" w:rsidP="00A65751">
      <w:pPr>
        <w:pStyle w:val="ListParagraph"/>
        <w:ind w:left="360"/>
      </w:pPr>
    </w:p>
    <w:p w14:paraId="47A90C5B" w14:textId="77777777" w:rsidR="00A65751" w:rsidRDefault="00A65751" w:rsidP="00A65751">
      <w:pPr>
        <w:pStyle w:val="ListParagraph"/>
        <w:ind w:left="360"/>
      </w:pPr>
    </w:p>
    <w:p w14:paraId="47A90C5C" w14:textId="77777777" w:rsidR="00A65751" w:rsidRDefault="00A65751" w:rsidP="00A65751">
      <w:pPr>
        <w:pStyle w:val="ListParagraph"/>
        <w:ind w:left="360"/>
      </w:pPr>
    </w:p>
    <w:p w14:paraId="47A90C5D" w14:textId="77777777" w:rsidR="00A65751" w:rsidRDefault="00A65751" w:rsidP="00A65751">
      <w:pPr>
        <w:pStyle w:val="ListParagraph"/>
        <w:ind w:left="360"/>
      </w:pPr>
    </w:p>
    <w:p w14:paraId="47A90C5E" w14:textId="77777777" w:rsidR="00A65751" w:rsidRDefault="00A65751" w:rsidP="00A65751">
      <w:pPr>
        <w:pStyle w:val="ListParagraph"/>
        <w:ind w:left="360"/>
      </w:pPr>
    </w:p>
    <w:p w14:paraId="47A90C5F" w14:textId="77777777" w:rsidR="00A65751" w:rsidRDefault="00A65751" w:rsidP="00A65751">
      <w:pPr>
        <w:pStyle w:val="ListParagraph"/>
        <w:ind w:left="360"/>
      </w:pPr>
    </w:p>
    <w:p w14:paraId="47A90C60" w14:textId="77777777" w:rsidR="00A65751" w:rsidRDefault="00A65751" w:rsidP="00A65751">
      <w:pPr>
        <w:pStyle w:val="ListParagraph"/>
        <w:ind w:left="360"/>
      </w:pPr>
    </w:p>
    <w:p w14:paraId="47A90C61" w14:textId="77777777" w:rsidR="00A65751" w:rsidRDefault="00A65751" w:rsidP="00A65751">
      <w:pPr>
        <w:pStyle w:val="ListParagraph"/>
        <w:ind w:left="360"/>
      </w:pPr>
    </w:p>
    <w:p w14:paraId="47A90C62" w14:textId="77777777" w:rsidR="00A65751" w:rsidRDefault="00A65751" w:rsidP="00A65751">
      <w:pPr>
        <w:pStyle w:val="ListParagraph"/>
        <w:ind w:left="360"/>
      </w:pPr>
    </w:p>
    <w:p w14:paraId="47A90C63" w14:textId="77777777" w:rsidR="00A65751" w:rsidRDefault="00A65751" w:rsidP="00A65751">
      <w:pPr>
        <w:pStyle w:val="ListParagraph"/>
        <w:ind w:left="360"/>
      </w:pPr>
    </w:p>
    <w:p w14:paraId="47A90C64" w14:textId="77777777" w:rsidR="00A65751" w:rsidRDefault="00A65751" w:rsidP="00A65751">
      <w:pPr>
        <w:pStyle w:val="ListParagraph"/>
        <w:ind w:left="360"/>
      </w:pPr>
    </w:p>
    <w:p w14:paraId="47A90C65" w14:textId="77777777" w:rsidR="00A65751" w:rsidRDefault="00A65751" w:rsidP="00A65751">
      <w:pPr>
        <w:pStyle w:val="ListParagraph"/>
        <w:ind w:left="360"/>
      </w:pPr>
    </w:p>
    <w:p w14:paraId="1C98552F" w14:textId="77777777" w:rsidR="00E90468" w:rsidRDefault="00E90468" w:rsidP="00A65751">
      <w:pPr>
        <w:pStyle w:val="ListParagraph"/>
        <w:ind w:left="360"/>
      </w:pPr>
    </w:p>
    <w:p w14:paraId="47A90C66" w14:textId="77777777" w:rsidR="00A65751" w:rsidRDefault="00A65751" w:rsidP="00A65751">
      <w:pPr>
        <w:pStyle w:val="ListParagraph"/>
        <w:ind w:left="360"/>
      </w:pPr>
    </w:p>
    <w:p w14:paraId="47A90C67" w14:textId="482CB5E1" w:rsidR="00E15766" w:rsidRPr="0052457B" w:rsidRDefault="00E21850" w:rsidP="00E15766">
      <w:pPr>
        <w:pStyle w:val="Heading1"/>
      </w:pPr>
      <w:r>
        <w:lastRenderedPageBreak/>
        <w:t>After</w:t>
      </w:r>
      <w:r w:rsidR="000A7389">
        <w:t xml:space="preserve"> t</w:t>
      </w:r>
      <w:r w:rsidR="009C70CC">
        <w:t>he lab is complete.</w:t>
      </w:r>
    </w:p>
    <w:p w14:paraId="47A90C68" w14:textId="6AC7AB0B" w:rsidR="00E15766" w:rsidRDefault="004716D5" w:rsidP="00E15766">
      <w:r>
        <w:t>C</w:t>
      </w:r>
      <w:r w:rsidR="00E15766">
        <w:t xml:space="preserve">onsider the following </w:t>
      </w:r>
      <w:proofErr w:type="gramStart"/>
      <w:r w:rsidR="00E15766">
        <w:t>questions .</w:t>
      </w:r>
      <w:proofErr w:type="gramEnd"/>
      <w:r w:rsidR="00E15766">
        <w:t xml:space="preserve"> </w:t>
      </w:r>
    </w:p>
    <w:p w14:paraId="47A90C69" w14:textId="77777777" w:rsidR="00CA5CDB" w:rsidRPr="00261277" w:rsidRDefault="00E15766" w:rsidP="00F63750">
      <w:pPr>
        <w:pStyle w:val="ListParagraph"/>
        <w:numPr>
          <w:ilvl w:val="0"/>
          <w:numId w:val="1"/>
        </w:numPr>
      </w:pPr>
      <w:r>
        <w:t>Can you e</w:t>
      </w:r>
      <w:r w:rsidR="00CA5CDB" w:rsidRPr="00261277">
        <w:t>xplain</w:t>
      </w:r>
      <w:r w:rsidR="009B678A">
        <w:t>, in writing,</w:t>
      </w:r>
      <w:r w:rsidR="00CA5CDB" w:rsidRPr="00261277">
        <w:t xml:space="preserve"> the principle of operation of </w:t>
      </w:r>
      <w:r w:rsidR="00B37FE0">
        <w:t>this sensor</w:t>
      </w:r>
      <w:r>
        <w:t>?</w:t>
      </w:r>
    </w:p>
    <w:p w14:paraId="47A90C6A" w14:textId="77777777" w:rsidR="00CA5CDB" w:rsidRPr="00261277" w:rsidRDefault="00E15766" w:rsidP="00F63750">
      <w:pPr>
        <w:pStyle w:val="ListParagraph"/>
        <w:numPr>
          <w:ilvl w:val="0"/>
          <w:numId w:val="1"/>
        </w:numPr>
      </w:pPr>
      <w:r>
        <w:t>Can you d</w:t>
      </w:r>
      <w:r w:rsidR="00CA5CDB" w:rsidRPr="00261277">
        <w:t xml:space="preserve">etermine </w:t>
      </w:r>
      <w:r>
        <w:t xml:space="preserve">the </w:t>
      </w:r>
      <w:r w:rsidR="00CA5CDB" w:rsidRPr="00261277">
        <w:t>resolution, range</w:t>
      </w:r>
      <w:r w:rsidR="00B37FE0">
        <w:t>,</w:t>
      </w:r>
      <w:r w:rsidR="00CA5CDB" w:rsidRPr="00261277">
        <w:t xml:space="preserve"> and sensit</w:t>
      </w:r>
      <w:r>
        <w:t>ivity of the measurement system?</w:t>
      </w:r>
    </w:p>
    <w:p w14:paraId="47A90C6B" w14:textId="77777777" w:rsidR="00CA5CDB" w:rsidRDefault="00E15766" w:rsidP="00F63750">
      <w:pPr>
        <w:pStyle w:val="ListParagraph"/>
        <w:numPr>
          <w:ilvl w:val="0"/>
          <w:numId w:val="1"/>
        </w:numPr>
      </w:pPr>
      <w:r>
        <w:t>Can you interpret transducer readings?</w:t>
      </w:r>
    </w:p>
    <w:p w14:paraId="47A90C6C" w14:textId="77777777" w:rsidR="007A5334" w:rsidRDefault="007A5334" w:rsidP="00F63750">
      <w:pPr>
        <w:pStyle w:val="ListParagraph"/>
        <w:numPr>
          <w:ilvl w:val="0"/>
          <w:numId w:val="1"/>
        </w:numPr>
      </w:pPr>
      <w:r>
        <w:t>Can you perform and explain the uncertainty analysis?</w:t>
      </w:r>
    </w:p>
    <w:p w14:paraId="47A90C6D" w14:textId="77777777" w:rsidR="00A60BF2" w:rsidRDefault="00A60BF2" w:rsidP="00A60BF2"/>
    <w:p w14:paraId="47A90C6E" w14:textId="77777777" w:rsidR="008C00FB" w:rsidRPr="00356B1C" w:rsidRDefault="00356B1C" w:rsidP="009C70CC">
      <w:pPr>
        <w:spacing w:line="240" w:lineRule="auto"/>
      </w:pPr>
      <w:r>
        <w:t xml:space="preserve"> </w:t>
      </w:r>
    </w:p>
    <w:sectPr w:rsidR="008C00FB" w:rsidRPr="00356B1C" w:rsidSect="001836A7">
      <w:headerReference w:type="default" r:id="rId8"/>
      <w:footerReference w:type="default" r:id="rId9"/>
      <w:pgSz w:w="12240" w:h="15840" w:code="1"/>
      <w:pgMar w:top="100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A90C73" w14:textId="77777777" w:rsidR="000B4342" w:rsidRDefault="000B4342" w:rsidP="002932AC">
      <w:r>
        <w:separator/>
      </w:r>
    </w:p>
    <w:p w14:paraId="47A90C74" w14:textId="77777777" w:rsidR="000B4342" w:rsidRDefault="000B4342" w:rsidP="002932AC"/>
  </w:endnote>
  <w:endnote w:type="continuationSeparator" w:id="0">
    <w:p w14:paraId="47A90C75" w14:textId="77777777" w:rsidR="000B4342" w:rsidRDefault="000B4342" w:rsidP="002932AC">
      <w:r>
        <w:continuationSeparator/>
      </w:r>
    </w:p>
    <w:p w14:paraId="47A90C76" w14:textId="77777777" w:rsidR="000B4342" w:rsidRDefault="000B4342" w:rsidP="002932A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oudy Stout">
    <w:panose1 w:val="0202090407030B020401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2068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7A90C78" w14:textId="77777777" w:rsidR="00E57670" w:rsidRPr="00FA4CA7" w:rsidRDefault="00FA4CA7" w:rsidP="00FA4CA7">
        <w:pPr>
          <w:pStyle w:val="my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1197D">
          <w:rPr>
            <w:noProof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A90C6F" w14:textId="77777777" w:rsidR="000B4342" w:rsidRDefault="000B4342" w:rsidP="002932AC">
      <w:r>
        <w:separator/>
      </w:r>
    </w:p>
    <w:p w14:paraId="47A90C70" w14:textId="77777777" w:rsidR="000B4342" w:rsidRDefault="000B4342" w:rsidP="002932AC"/>
  </w:footnote>
  <w:footnote w:type="continuationSeparator" w:id="0">
    <w:p w14:paraId="47A90C71" w14:textId="77777777" w:rsidR="000B4342" w:rsidRDefault="000B4342" w:rsidP="002932AC">
      <w:r>
        <w:continuationSeparator/>
      </w:r>
    </w:p>
    <w:p w14:paraId="47A90C72" w14:textId="77777777" w:rsidR="000B4342" w:rsidRDefault="000B4342" w:rsidP="002932A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A90C77" w14:textId="77777777" w:rsidR="00356B1C" w:rsidRPr="00C66B0C" w:rsidRDefault="00356B1C" w:rsidP="00C66B0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2025B"/>
    <w:multiLevelType w:val="hybridMultilevel"/>
    <w:tmpl w:val="132255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197060"/>
    <w:multiLevelType w:val="hybridMultilevel"/>
    <w:tmpl w:val="EBB89818"/>
    <w:lvl w:ilvl="0" w:tplc="06124A1A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7796C"/>
    <w:multiLevelType w:val="hybridMultilevel"/>
    <w:tmpl w:val="7F30DE2C"/>
    <w:lvl w:ilvl="0" w:tplc="B9BC0B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182254"/>
    <w:multiLevelType w:val="hybridMultilevel"/>
    <w:tmpl w:val="5B6479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134609"/>
    <w:multiLevelType w:val="hybridMultilevel"/>
    <w:tmpl w:val="18A03528"/>
    <w:lvl w:ilvl="0" w:tplc="06124A1A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4B2838"/>
    <w:multiLevelType w:val="hybridMultilevel"/>
    <w:tmpl w:val="6C628284"/>
    <w:lvl w:ilvl="0" w:tplc="6AC461DA">
      <w:start w:val="1"/>
      <w:numFmt w:val="lowerLetter"/>
      <w:lvlText w:val="(%1)"/>
      <w:lvlJc w:val="left"/>
      <w:pPr>
        <w:ind w:left="19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700" w:hanging="360"/>
      </w:pPr>
    </w:lvl>
    <w:lvl w:ilvl="2" w:tplc="0409001B" w:tentative="1">
      <w:start w:val="1"/>
      <w:numFmt w:val="lowerRoman"/>
      <w:lvlText w:val="%3."/>
      <w:lvlJc w:val="right"/>
      <w:pPr>
        <w:ind w:left="3420" w:hanging="180"/>
      </w:pPr>
    </w:lvl>
    <w:lvl w:ilvl="3" w:tplc="0409000F" w:tentative="1">
      <w:start w:val="1"/>
      <w:numFmt w:val="decimal"/>
      <w:lvlText w:val="%4."/>
      <w:lvlJc w:val="left"/>
      <w:pPr>
        <w:ind w:left="4140" w:hanging="360"/>
      </w:pPr>
    </w:lvl>
    <w:lvl w:ilvl="4" w:tplc="04090019" w:tentative="1">
      <w:start w:val="1"/>
      <w:numFmt w:val="lowerLetter"/>
      <w:lvlText w:val="%5."/>
      <w:lvlJc w:val="left"/>
      <w:pPr>
        <w:ind w:left="4860" w:hanging="360"/>
      </w:pPr>
    </w:lvl>
    <w:lvl w:ilvl="5" w:tplc="0409001B" w:tentative="1">
      <w:start w:val="1"/>
      <w:numFmt w:val="lowerRoman"/>
      <w:lvlText w:val="%6."/>
      <w:lvlJc w:val="right"/>
      <w:pPr>
        <w:ind w:left="5580" w:hanging="180"/>
      </w:pPr>
    </w:lvl>
    <w:lvl w:ilvl="6" w:tplc="0409000F" w:tentative="1">
      <w:start w:val="1"/>
      <w:numFmt w:val="decimal"/>
      <w:lvlText w:val="%7."/>
      <w:lvlJc w:val="left"/>
      <w:pPr>
        <w:ind w:left="6300" w:hanging="360"/>
      </w:pPr>
    </w:lvl>
    <w:lvl w:ilvl="7" w:tplc="04090019" w:tentative="1">
      <w:start w:val="1"/>
      <w:numFmt w:val="lowerLetter"/>
      <w:lvlText w:val="%8."/>
      <w:lvlJc w:val="left"/>
      <w:pPr>
        <w:ind w:left="7020" w:hanging="360"/>
      </w:pPr>
    </w:lvl>
    <w:lvl w:ilvl="8" w:tplc="0409001B" w:tentative="1">
      <w:start w:val="1"/>
      <w:numFmt w:val="lowerRoman"/>
      <w:lvlText w:val="%9."/>
      <w:lvlJc w:val="right"/>
      <w:pPr>
        <w:ind w:left="7740" w:hanging="180"/>
      </w:pPr>
    </w:lvl>
  </w:abstractNum>
  <w:abstractNum w:abstractNumId="6" w15:restartNumberingAfterBreak="0">
    <w:nsid w:val="1C7851B6"/>
    <w:multiLevelType w:val="hybridMultilevel"/>
    <w:tmpl w:val="D2463F8C"/>
    <w:lvl w:ilvl="0" w:tplc="06124A1A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D247D3"/>
    <w:multiLevelType w:val="hybridMultilevel"/>
    <w:tmpl w:val="52920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3237A1C"/>
    <w:multiLevelType w:val="hybridMultilevel"/>
    <w:tmpl w:val="7A522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C83F76"/>
    <w:multiLevelType w:val="hybridMultilevel"/>
    <w:tmpl w:val="C05E56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10609DE"/>
    <w:multiLevelType w:val="hybridMultilevel"/>
    <w:tmpl w:val="58DC61AE"/>
    <w:lvl w:ilvl="0" w:tplc="06124A1A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DC208F"/>
    <w:multiLevelType w:val="hybridMultilevel"/>
    <w:tmpl w:val="669E5C9A"/>
    <w:lvl w:ilvl="0" w:tplc="06124A1A">
      <w:start w:val="1"/>
      <w:numFmt w:val="bullet"/>
      <w:lvlText w:val="£"/>
      <w:lvlJc w:val="left"/>
      <w:pPr>
        <w:ind w:left="108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53553C20"/>
    <w:multiLevelType w:val="hybridMultilevel"/>
    <w:tmpl w:val="C32883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B16C0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5E4C4691"/>
    <w:multiLevelType w:val="hybridMultilevel"/>
    <w:tmpl w:val="EE107E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00F48B0"/>
    <w:multiLevelType w:val="hybridMultilevel"/>
    <w:tmpl w:val="B2FAB23C"/>
    <w:lvl w:ilvl="0" w:tplc="06124A1A">
      <w:start w:val="1"/>
      <w:numFmt w:val="bullet"/>
      <w:lvlText w:val="£"/>
      <w:lvlJc w:val="left"/>
      <w:pPr>
        <w:ind w:left="108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70500DEA"/>
    <w:multiLevelType w:val="multilevel"/>
    <w:tmpl w:val="1610DFB8"/>
    <w:lvl w:ilvl="0">
      <w:start w:val="1"/>
      <w:numFmt w:val="decimal"/>
      <w:lvlText w:val="%1."/>
      <w:lvlJc w:val="left"/>
      <w:pPr>
        <w:ind w:left="360" w:hanging="360"/>
      </w:pPr>
      <w:rPr>
        <w:rFonts w:ascii="Palatino Linotype" w:hAnsi="Palatino Linotype" w:hint="default"/>
        <w:b/>
        <w:i w:val="0"/>
        <w:sz w:val="20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73740621"/>
    <w:multiLevelType w:val="hybridMultilevel"/>
    <w:tmpl w:val="9C2CE9B8"/>
    <w:lvl w:ilvl="0" w:tplc="06124A1A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56C6E9E"/>
    <w:multiLevelType w:val="hybridMultilevel"/>
    <w:tmpl w:val="00B43942"/>
    <w:lvl w:ilvl="0" w:tplc="2B6C2DDE">
      <w:start w:val="1"/>
      <w:numFmt w:val="decimal"/>
      <w:lvlText w:val="Problem %1. "/>
      <w:lvlJc w:val="left"/>
      <w:pPr>
        <w:ind w:left="720" w:hanging="360"/>
      </w:pPr>
      <w:rPr>
        <w:rFonts w:ascii="Palatino Linotype" w:hAnsi="Palatino Linotype" w:hint="default"/>
        <w:b/>
        <w:i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7F826AC"/>
    <w:multiLevelType w:val="hybridMultilevel"/>
    <w:tmpl w:val="39BEC19E"/>
    <w:lvl w:ilvl="0" w:tplc="06124A1A">
      <w:start w:val="1"/>
      <w:numFmt w:val="bullet"/>
      <w:lvlText w:val="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14405253">
    <w:abstractNumId w:val="3"/>
  </w:num>
  <w:num w:numId="2" w16cid:durableId="851338280">
    <w:abstractNumId w:val="13"/>
  </w:num>
  <w:num w:numId="3" w16cid:durableId="533034468">
    <w:abstractNumId w:val="0"/>
  </w:num>
  <w:num w:numId="4" w16cid:durableId="529532806">
    <w:abstractNumId w:val="10"/>
  </w:num>
  <w:num w:numId="5" w16cid:durableId="1932860159">
    <w:abstractNumId w:val="8"/>
  </w:num>
  <w:num w:numId="6" w16cid:durableId="2130853980">
    <w:abstractNumId w:val="19"/>
  </w:num>
  <w:num w:numId="7" w16cid:durableId="1600721326">
    <w:abstractNumId w:val="14"/>
  </w:num>
  <w:num w:numId="8" w16cid:durableId="829826926">
    <w:abstractNumId w:val="12"/>
  </w:num>
  <w:num w:numId="9" w16cid:durableId="140319101">
    <w:abstractNumId w:val="9"/>
  </w:num>
  <w:num w:numId="10" w16cid:durableId="2066950933">
    <w:abstractNumId w:val="4"/>
  </w:num>
  <w:num w:numId="11" w16cid:durableId="1420519535">
    <w:abstractNumId w:val="6"/>
  </w:num>
  <w:num w:numId="12" w16cid:durableId="1264992458">
    <w:abstractNumId w:val="17"/>
  </w:num>
  <w:num w:numId="13" w16cid:durableId="194736540">
    <w:abstractNumId w:val="1"/>
  </w:num>
  <w:num w:numId="14" w16cid:durableId="1147164133">
    <w:abstractNumId w:val="11"/>
  </w:num>
  <w:num w:numId="15" w16cid:durableId="486364910">
    <w:abstractNumId w:val="15"/>
  </w:num>
  <w:num w:numId="16" w16cid:durableId="671834496">
    <w:abstractNumId w:val="16"/>
  </w:num>
  <w:num w:numId="17" w16cid:durableId="1682514932">
    <w:abstractNumId w:val="2"/>
  </w:num>
  <w:num w:numId="18" w16cid:durableId="1127430988">
    <w:abstractNumId w:val="7"/>
  </w:num>
  <w:num w:numId="19" w16cid:durableId="909802525">
    <w:abstractNumId w:val="18"/>
  </w:num>
  <w:num w:numId="20" w16cid:durableId="880631125">
    <w:abstractNumId w:val="5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stylePaneSortMethod w:val="0000"/>
  <w:defaultTabStop w:val="720"/>
  <w:hyphenationZone w:val="425"/>
  <w:drawingGridHorizontalSpacing w:val="120"/>
  <w:displayHorizontalDrawingGridEvery w:val="2"/>
  <w:noPunctuationKerning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zI1sjQwMjc2sjBQ0lEKTi0uzszPAykwqgUAmwE7iSwAAAA="/>
  </w:docVars>
  <w:rsids>
    <w:rsidRoot w:val="00C31FDE"/>
    <w:rsid w:val="0000016B"/>
    <w:rsid w:val="000059B4"/>
    <w:rsid w:val="00006F95"/>
    <w:rsid w:val="00010588"/>
    <w:rsid w:val="00010CE7"/>
    <w:rsid w:val="00011E29"/>
    <w:rsid w:val="000122F1"/>
    <w:rsid w:val="0001249D"/>
    <w:rsid w:val="00020DC7"/>
    <w:rsid w:val="00020FB9"/>
    <w:rsid w:val="0002287B"/>
    <w:rsid w:val="00022ABB"/>
    <w:rsid w:val="00023605"/>
    <w:rsid w:val="00025559"/>
    <w:rsid w:val="00025F58"/>
    <w:rsid w:val="00025FE6"/>
    <w:rsid w:val="000317AF"/>
    <w:rsid w:val="00031860"/>
    <w:rsid w:val="000318BA"/>
    <w:rsid w:val="00031E33"/>
    <w:rsid w:val="0003305B"/>
    <w:rsid w:val="000335B7"/>
    <w:rsid w:val="00033A05"/>
    <w:rsid w:val="00036D20"/>
    <w:rsid w:val="00037E8A"/>
    <w:rsid w:val="000403D5"/>
    <w:rsid w:val="000445B2"/>
    <w:rsid w:val="00047B57"/>
    <w:rsid w:val="00051A74"/>
    <w:rsid w:val="00052E29"/>
    <w:rsid w:val="0005346A"/>
    <w:rsid w:val="00055045"/>
    <w:rsid w:val="000562FD"/>
    <w:rsid w:val="00060EF1"/>
    <w:rsid w:val="00062269"/>
    <w:rsid w:val="00063E62"/>
    <w:rsid w:val="00064F6B"/>
    <w:rsid w:val="000655ED"/>
    <w:rsid w:val="000703AC"/>
    <w:rsid w:val="00072447"/>
    <w:rsid w:val="00073047"/>
    <w:rsid w:val="0008091D"/>
    <w:rsid w:val="00081FB3"/>
    <w:rsid w:val="000827DE"/>
    <w:rsid w:val="000852C9"/>
    <w:rsid w:val="000870A8"/>
    <w:rsid w:val="00090FC3"/>
    <w:rsid w:val="00091C43"/>
    <w:rsid w:val="00092ED7"/>
    <w:rsid w:val="000937B5"/>
    <w:rsid w:val="0009588C"/>
    <w:rsid w:val="00095ED5"/>
    <w:rsid w:val="00096C20"/>
    <w:rsid w:val="000970B6"/>
    <w:rsid w:val="00097488"/>
    <w:rsid w:val="00097C6C"/>
    <w:rsid w:val="000A4394"/>
    <w:rsid w:val="000A4634"/>
    <w:rsid w:val="000A7389"/>
    <w:rsid w:val="000B19E0"/>
    <w:rsid w:val="000B1F54"/>
    <w:rsid w:val="000B38CB"/>
    <w:rsid w:val="000B4342"/>
    <w:rsid w:val="000B46E9"/>
    <w:rsid w:val="000B4C38"/>
    <w:rsid w:val="000B50BF"/>
    <w:rsid w:val="000C2438"/>
    <w:rsid w:val="000C3B57"/>
    <w:rsid w:val="000C40D1"/>
    <w:rsid w:val="000C5CBB"/>
    <w:rsid w:val="000C6AFD"/>
    <w:rsid w:val="000C6B40"/>
    <w:rsid w:val="000C7C92"/>
    <w:rsid w:val="000D0438"/>
    <w:rsid w:val="000D1107"/>
    <w:rsid w:val="000D203E"/>
    <w:rsid w:val="000D29F0"/>
    <w:rsid w:val="000D34EF"/>
    <w:rsid w:val="000D6690"/>
    <w:rsid w:val="000E290A"/>
    <w:rsid w:val="000E3F86"/>
    <w:rsid w:val="000E6839"/>
    <w:rsid w:val="000E7178"/>
    <w:rsid w:val="000E7394"/>
    <w:rsid w:val="000E7B27"/>
    <w:rsid w:val="000F1FB7"/>
    <w:rsid w:val="000F65A0"/>
    <w:rsid w:val="000F6754"/>
    <w:rsid w:val="00102512"/>
    <w:rsid w:val="00113CBB"/>
    <w:rsid w:val="001141E6"/>
    <w:rsid w:val="00115289"/>
    <w:rsid w:val="0012002C"/>
    <w:rsid w:val="00120A11"/>
    <w:rsid w:val="00121351"/>
    <w:rsid w:val="0012312E"/>
    <w:rsid w:val="001255B9"/>
    <w:rsid w:val="0013226E"/>
    <w:rsid w:val="00132FAD"/>
    <w:rsid w:val="001333EA"/>
    <w:rsid w:val="00135617"/>
    <w:rsid w:val="00136B8A"/>
    <w:rsid w:val="00140F02"/>
    <w:rsid w:val="00142839"/>
    <w:rsid w:val="00142902"/>
    <w:rsid w:val="00145F9D"/>
    <w:rsid w:val="00146F2E"/>
    <w:rsid w:val="00151217"/>
    <w:rsid w:val="00151426"/>
    <w:rsid w:val="00157B5E"/>
    <w:rsid w:val="0016127F"/>
    <w:rsid w:val="00163A1B"/>
    <w:rsid w:val="00164CAE"/>
    <w:rsid w:val="00166436"/>
    <w:rsid w:val="001712D0"/>
    <w:rsid w:val="00173125"/>
    <w:rsid w:val="001736E9"/>
    <w:rsid w:val="00180583"/>
    <w:rsid w:val="00180A76"/>
    <w:rsid w:val="001836A7"/>
    <w:rsid w:val="001844C6"/>
    <w:rsid w:val="00185B45"/>
    <w:rsid w:val="001876D1"/>
    <w:rsid w:val="00190C59"/>
    <w:rsid w:val="00191681"/>
    <w:rsid w:val="00192DC6"/>
    <w:rsid w:val="001951A6"/>
    <w:rsid w:val="001962DB"/>
    <w:rsid w:val="0019678C"/>
    <w:rsid w:val="00196CFF"/>
    <w:rsid w:val="001977ED"/>
    <w:rsid w:val="001A0B9C"/>
    <w:rsid w:val="001A1AF0"/>
    <w:rsid w:val="001A5F85"/>
    <w:rsid w:val="001A7F9C"/>
    <w:rsid w:val="001B0054"/>
    <w:rsid w:val="001B0B2C"/>
    <w:rsid w:val="001B2D02"/>
    <w:rsid w:val="001B37E8"/>
    <w:rsid w:val="001C1D25"/>
    <w:rsid w:val="001C1D8B"/>
    <w:rsid w:val="001C57E3"/>
    <w:rsid w:val="001D2543"/>
    <w:rsid w:val="001D3FDC"/>
    <w:rsid w:val="001D67A6"/>
    <w:rsid w:val="001D6B8B"/>
    <w:rsid w:val="001D6CCC"/>
    <w:rsid w:val="001D6D20"/>
    <w:rsid w:val="001D6FFF"/>
    <w:rsid w:val="001E7455"/>
    <w:rsid w:val="001E7571"/>
    <w:rsid w:val="001E7A03"/>
    <w:rsid w:val="001F6E1A"/>
    <w:rsid w:val="00200CB0"/>
    <w:rsid w:val="00201739"/>
    <w:rsid w:val="002078AD"/>
    <w:rsid w:val="00211C76"/>
    <w:rsid w:val="00223FCF"/>
    <w:rsid w:val="00225847"/>
    <w:rsid w:val="00235D8A"/>
    <w:rsid w:val="0024264D"/>
    <w:rsid w:val="00244B32"/>
    <w:rsid w:val="00245F56"/>
    <w:rsid w:val="002502F8"/>
    <w:rsid w:val="002514E9"/>
    <w:rsid w:val="00253933"/>
    <w:rsid w:val="0025615B"/>
    <w:rsid w:val="00261277"/>
    <w:rsid w:val="00263EDB"/>
    <w:rsid w:val="00271144"/>
    <w:rsid w:val="00272005"/>
    <w:rsid w:val="00272472"/>
    <w:rsid w:val="00272F8E"/>
    <w:rsid w:val="0027310C"/>
    <w:rsid w:val="00273358"/>
    <w:rsid w:val="0027489E"/>
    <w:rsid w:val="00281F9C"/>
    <w:rsid w:val="00283DC9"/>
    <w:rsid w:val="0028633D"/>
    <w:rsid w:val="00286E64"/>
    <w:rsid w:val="00291407"/>
    <w:rsid w:val="002924FF"/>
    <w:rsid w:val="00292508"/>
    <w:rsid w:val="0029304C"/>
    <w:rsid w:val="00293052"/>
    <w:rsid w:val="00293143"/>
    <w:rsid w:val="002932AC"/>
    <w:rsid w:val="002957BD"/>
    <w:rsid w:val="002975BB"/>
    <w:rsid w:val="002A001F"/>
    <w:rsid w:val="002A0F3D"/>
    <w:rsid w:val="002A5651"/>
    <w:rsid w:val="002A7EC7"/>
    <w:rsid w:val="002B11AB"/>
    <w:rsid w:val="002B4B31"/>
    <w:rsid w:val="002B50A8"/>
    <w:rsid w:val="002B5D87"/>
    <w:rsid w:val="002B782F"/>
    <w:rsid w:val="002C1A08"/>
    <w:rsid w:val="002C1C97"/>
    <w:rsid w:val="002C211A"/>
    <w:rsid w:val="002C4FED"/>
    <w:rsid w:val="002C7AFA"/>
    <w:rsid w:val="002D116C"/>
    <w:rsid w:val="002D2079"/>
    <w:rsid w:val="002D57D1"/>
    <w:rsid w:val="002D58E2"/>
    <w:rsid w:val="002D74DE"/>
    <w:rsid w:val="002D7861"/>
    <w:rsid w:val="002E0BC1"/>
    <w:rsid w:val="002E277B"/>
    <w:rsid w:val="002E47CE"/>
    <w:rsid w:val="002E50A9"/>
    <w:rsid w:val="002E6BD2"/>
    <w:rsid w:val="002F0ADF"/>
    <w:rsid w:val="002F4056"/>
    <w:rsid w:val="002F48BE"/>
    <w:rsid w:val="002F4B8A"/>
    <w:rsid w:val="00301501"/>
    <w:rsid w:val="00302D57"/>
    <w:rsid w:val="00304D41"/>
    <w:rsid w:val="003054B5"/>
    <w:rsid w:val="00305911"/>
    <w:rsid w:val="00305C5E"/>
    <w:rsid w:val="00306476"/>
    <w:rsid w:val="00312100"/>
    <w:rsid w:val="003128EA"/>
    <w:rsid w:val="003220B0"/>
    <w:rsid w:val="00324BDD"/>
    <w:rsid w:val="00330058"/>
    <w:rsid w:val="003335B2"/>
    <w:rsid w:val="00333954"/>
    <w:rsid w:val="003341C5"/>
    <w:rsid w:val="00334414"/>
    <w:rsid w:val="00334777"/>
    <w:rsid w:val="003412D6"/>
    <w:rsid w:val="00341EBC"/>
    <w:rsid w:val="0034525F"/>
    <w:rsid w:val="00353736"/>
    <w:rsid w:val="00353BFA"/>
    <w:rsid w:val="00355B43"/>
    <w:rsid w:val="00356A60"/>
    <w:rsid w:val="00356B1C"/>
    <w:rsid w:val="003577D3"/>
    <w:rsid w:val="00364E95"/>
    <w:rsid w:val="003660E7"/>
    <w:rsid w:val="00366FC0"/>
    <w:rsid w:val="00370815"/>
    <w:rsid w:val="0037486D"/>
    <w:rsid w:val="00375A59"/>
    <w:rsid w:val="00375AE9"/>
    <w:rsid w:val="00375EAE"/>
    <w:rsid w:val="003803DF"/>
    <w:rsid w:val="003812B3"/>
    <w:rsid w:val="00381BCD"/>
    <w:rsid w:val="0038338C"/>
    <w:rsid w:val="00384103"/>
    <w:rsid w:val="003863F9"/>
    <w:rsid w:val="003875FE"/>
    <w:rsid w:val="00390D84"/>
    <w:rsid w:val="00396583"/>
    <w:rsid w:val="00396F28"/>
    <w:rsid w:val="00397B6E"/>
    <w:rsid w:val="003A333F"/>
    <w:rsid w:val="003A58F0"/>
    <w:rsid w:val="003A617D"/>
    <w:rsid w:val="003B0C90"/>
    <w:rsid w:val="003B3AC3"/>
    <w:rsid w:val="003B5A60"/>
    <w:rsid w:val="003C272C"/>
    <w:rsid w:val="003C437C"/>
    <w:rsid w:val="003C5511"/>
    <w:rsid w:val="003C6E80"/>
    <w:rsid w:val="003D1303"/>
    <w:rsid w:val="003D6981"/>
    <w:rsid w:val="003E523A"/>
    <w:rsid w:val="003E7D2B"/>
    <w:rsid w:val="003F4F27"/>
    <w:rsid w:val="003F6ADA"/>
    <w:rsid w:val="003F6C3F"/>
    <w:rsid w:val="00400428"/>
    <w:rsid w:val="00400440"/>
    <w:rsid w:val="004029DA"/>
    <w:rsid w:val="00403541"/>
    <w:rsid w:val="00404359"/>
    <w:rsid w:val="00407051"/>
    <w:rsid w:val="00411340"/>
    <w:rsid w:val="00411A87"/>
    <w:rsid w:val="0041223B"/>
    <w:rsid w:val="00412BAF"/>
    <w:rsid w:val="00414C84"/>
    <w:rsid w:val="00415044"/>
    <w:rsid w:val="00416040"/>
    <w:rsid w:val="00416F3D"/>
    <w:rsid w:val="004173CF"/>
    <w:rsid w:val="004216B6"/>
    <w:rsid w:val="00422508"/>
    <w:rsid w:val="00422BE6"/>
    <w:rsid w:val="004233EA"/>
    <w:rsid w:val="00426A10"/>
    <w:rsid w:val="0042776F"/>
    <w:rsid w:val="00427811"/>
    <w:rsid w:val="00430051"/>
    <w:rsid w:val="00432EC9"/>
    <w:rsid w:val="00436579"/>
    <w:rsid w:val="004365B3"/>
    <w:rsid w:val="00436E33"/>
    <w:rsid w:val="004407FB"/>
    <w:rsid w:val="00441492"/>
    <w:rsid w:val="00441DB2"/>
    <w:rsid w:val="004423DF"/>
    <w:rsid w:val="004427EA"/>
    <w:rsid w:val="004427F6"/>
    <w:rsid w:val="00446054"/>
    <w:rsid w:val="004501F8"/>
    <w:rsid w:val="00452637"/>
    <w:rsid w:val="00452E82"/>
    <w:rsid w:val="00456B08"/>
    <w:rsid w:val="00461C2A"/>
    <w:rsid w:val="004631EA"/>
    <w:rsid w:val="00463DDD"/>
    <w:rsid w:val="004645F5"/>
    <w:rsid w:val="0046722D"/>
    <w:rsid w:val="004701D1"/>
    <w:rsid w:val="004716D5"/>
    <w:rsid w:val="00471DB8"/>
    <w:rsid w:val="00472ACA"/>
    <w:rsid w:val="00473664"/>
    <w:rsid w:val="00473C60"/>
    <w:rsid w:val="00473F8F"/>
    <w:rsid w:val="004746D9"/>
    <w:rsid w:val="00475F26"/>
    <w:rsid w:val="0047727D"/>
    <w:rsid w:val="00480AE6"/>
    <w:rsid w:val="004832A4"/>
    <w:rsid w:val="00483AC6"/>
    <w:rsid w:val="004851C1"/>
    <w:rsid w:val="004861A4"/>
    <w:rsid w:val="00490361"/>
    <w:rsid w:val="00491545"/>
    <w:rsid w:val="004927CC"/>
    <w:rsid w:val="00492D91"/>
    <w:rsid w:val="0049380E"/>
    <w:rsid w:val="0049532B"/>
    <w:rsid w:val="004A78D7"/>
    <w:rsid w:val="004B0238"/>
    <w:rsid w:val="004B5F31"/>
    <w:rsid w:val="004C23E6"/>
    <w:rsid w:val="004C3157"/>
    <w:rsid w:val="004C4FC2"/>
    <w:rsid w:val="004C5509"/>
    <w:rsid w:val="004C6BDC"/>
    <w:rsid w:val="004D05AF"/>
    <w:rsid w:val="004D0797"/>
    <w:rsid w:val="004D4B42"/>
    <w:rsid w:val="004D4F00"/>
    <w:rsid w:val="004D5029"/>
    <w:rsid w:val="004E04C3"/>
    <w:rsid w:val="004E3470"/>
    <w:rsid w:val="004E429A"/>
    <w:rsid w:val="004E69C1"/>
    <w:rsid w:val="004F396E"/>
    <w:rsid w:val="004F790B"/>
    <w:rsid w:val="0050392E"/>
    <w:rsid w:val="005128A5"/>
    <w:rsid w:val="00512AD4"/>
    <w:rsid w:val="00522E3D"/>
    <w:rsid w:val="00523DA7"/>
    <w:rsid w:val="0052457B"/>
    <w:rsid w:val="00532593"/>
    <w:rsid w:val="00532777"/>
    <w:rsid w:val="005336BD"/>
    <w:rsid w:val="00533BEF"/>
    <w:rsid w:val="00536E10"/>
    <w:rsid w:val="00537688"/>
    <w:rsid w:val="00541795"/>
    <w:rsid w:val="00541BB4"/>
    <w:rsid w:val="0054218B"/>
    <w:rsid w:val="00543203"/>
    <w:rsid w:val="0054332A"/>
    <w:rsid w:val="00544B56"/>
    <w:rsid w:val="00545DD1"/>
    <w:rsid w:val="00547AD7"/>
    <w:rsid w:val="005522B6"/>
    <w:rsid w:val="005527B0"/>
    <w:rsid w:val="00552F62"/>
    <w:rsid w:val="00553481"/>
    <w:rsid w:val="00554222"/>
    <w:rsid w:val="0055543E"/>
    <w:rsid w:val="005554B8"/>
    <w:rsid w:val="0055552D"/>
    <w:rsid w:val="00555F04"/>
    <w:rsid w:val="00560773"/>
    <w:rsid w:val="00560C0A"/>
    <w:rsid w:val="00560D1A"/>
    <w:rsid w:val="00563CFF"/>
    <w:rsid w:val="005650E2"/>
    <w:rsid w:val="0056633F"/>
    <w:rsid w:val="0057043D"/>
    <w:rsid w:val="00584B20"/>
    <w:rsid w:val="005871E6"/>
    <w:rsid w:val="005872A3"/>
    <w:rsid w:val="00587886"/>
    <w:rsid w:val="00591419"/>
    <w:rsid w:val="0059460F"/>
    <w:rsid w:val="005A25E0"/>
    <w:rsid w:val="005A38F8"/>
    <w:rsid w:val="005A54CA"/>
    <w:rsid w:val="005A5C2B"/>
    <w:rsid w:val="005A6656"/>
    <w:rsid w:val="005B07D4"/>
    <w:rsid w:val="005B354F"/>
    <w:rsid w:val="005B4907"/>
    <w:rsid w:val="005B60BF"/>
    <w:rsid w:val="005C0478"/>
    <w:rsid w:val="005C0A97"/>
    <w:rsid w:val="005C19FA"/>
    <w:rsid w:val="005C202B"/>
    <w:rsid w:val="005C425A"/>
    <w:rsid w:val="005C4890"/>
    <w:rsid w:val="005C50C6"/>
    <w:rsid w:val="005C6824"/>
    <w:rsid w:val="005C7103"/>
    <w:rsid w:val="005D01BF"/>
    <w:rsid w:val="005D19F4"/>
    <w:rsid w:val="005D3C50"/>
    <w:rsid w:val="005D4283"/>
    <w:rsid w:val="005D4462"/>
    <w:rsid w:val="005D54E2"/>
    <w:rsid w:val="005D55F9"/>
    <w:rsid w:val="005D5799"/>
    <w:rsid w:val="005D5D6E"/>
    <w:rsid w:val="005D6857"/>
    <w:rsid w:val="005D7406"/>
    <w:rsid w:val="005D76E4"/>
    <w:rsid w:val="005E1927"/>
    <w:rsid w:val="005E1B93"/>
    <w:rsid w:val="005E2402"/>
    <w:rsid w:val="005E4117"/>
    <w:rsid w:val="005E4F08"/>
    <w:rsid w:val="005E7889"/>
    <w:rsid w:val="005F1E43"/>
    <w:rsid w:val="005F4695"/>
    <w:rsid w:val="005F624F"/>
    <w:rsid w:val="005F755B"/>
    <w:rsid w:val="005F7919"/>
    <w:rsid w:val="00602BB0"/>
    <w:rsid w:val="0060452D"/>
    <w:rsid w:val="00605361"/>
    <w:rsid w:val="006064A1"/>
    <w:rsid w:val="0060787E"/>
    <w:rsid w:val="00612530"/>
    <w:rsid w:val="00612D10"/>
    <w:rsid w:val="00617B4F"/>
    <w:rsid w:val="00620100"/>
    <w:rsid w:val="006228F3"/>
    <w:rsid w:val="0062358A"/>
    <w:rsid w:val="006273C4"/>
    <w:rsid w:val="00627CEF"/>
    <w:rsid w:val="00632A94"/>
    <w:rsid w:val="00632C52"/>
    <w:rsid w:val="00632EE5"/>
    <w:rsid w:val="00635606"/>
    <w:rsid w:val="00636600"/>
    <w:rsid w:val="00643696"/>
    <w:rsid w:val="00644914"/>
    <w:rsid w:val="00645AB8"/>
    <w:rsid w:val="00652115"/>
    <w:rsid w:val="00653F7D"/>
    <w:rsid w:val="006548DE"/>
    <w:rsid w:val="00655019"/>
    <w:rsid w:val="00655698"/>
    <w:rsid w:val="00655AAC"/>
    <w:rsid w:val="00657E6F"/>
    <w:rsid w:val="00660346"/>
    <w:rsid w:val="00660372"/>
    <w:rsid w:val="00660C7C"/>
    <w:rsid w:val="0066314A"/>
    <w:rsid w:val="00663A7C"/>
    <w:rsid w:val="00663F8D"/>
    <w:rsid w:val="00664ED9"/>
    <w:rsid w:val="0066679E"/>
    <w:rsid w:val="0067061B"/>
    <w:rsid w:val="00671526"/>
    <w:rsid w:val="00672623"/>
    <w:rsid w:val="00677C37"/>
    <w:rsid w:val="00681E0F"/>
    <w:rsid w:val="006854AD"/>
    <w:rsid w:val="00686B2D"/>
    <w:rsid w:val="00686DEB"/>
    <w:rsid w:val="006878B5"/>
    <w:rsid w:val="0069255B"/>
    <w:rsid w:val="00692BBF"/>
    <w:rsid w:val="00692D4E"/>
    <w:rsid w:val="006A0310"/>
    <w:rsid w:val="006A09F3"/>
    <w:rsid w:val="006A11FB"/>
    <w:rsid w:val="006A36BA"/>
    <w:rsid w:val="006A4D4D"/>
    <w:rsid w:val="006B40C1"/>
    <w:rsid w:val="006B6468"/>
    <w:rsid w:val="006B74D1"/>
    <w:rsid w:val="006B765A"/>
    <w:rsid w:val="006C1CA3"/>
    <w:rsid w:val="006C25B1"/>
    <w:rsid w:val="006C3B8C"/>
    <w:rsid w:val="006C4159"/>
    <w:rsid w:val="006C429C"/>
    <w:rsid w:val="006C57BE"/>
    <w:rsid w:val="006C7A96"/>
    <w:rsid w:val="006C7CE1"/>
    <w:rsid w:val="006D0A64"/>
    <w:rsid w:val="006D0AD9"/>
    <w:rsid w:val="006D445F"/>
    <w:rsid w:val="006E16D5"/>
    <w:rsid w:val="006E257D"/>
    <w:rsid w:val="006E3BB7"/>
    <w:rsid w:val="006E4720"/>
    <w:rsid w:val="006E725D"/>
    <w:rsid w:val="006F1EF6"/>
    <w:rsid w:val="006F41A1"/>
    <w:rsid w:val="006F4F4E"/>
    <w:rsid w:val="006F527B"/>
    <w:rsid w:val="00701DBD"/>
    <w:rsid w:val="00702434"/>
    <w:rsid w:val="00704588"/>
    <w:rsid w:val="007049EB"/>
    <w:rsid w:val="007068C1"/>
    <w:rsid w:val="007074E8"/>
    <w:rsid w:val="00710734"/>
    <w:rsid w:val="00710972"/>
    <w:rsid w:val="00710C36"/>
    <w:rsid w:val="007113E6"/>
    <w:rsid w:val="0071197D"/>
    <w:rsid w:val="00715D60"/>
    <w:rsid w:val="007213E6"/>
    <w:rsid w:val="00722106"/>
    <w:rsid w:val="00723668"/>
    <w:rsid w:val="00726B4A"/>
    <w:rsid w:val="0072753A"/>
    <w:rsid w:val="00727ED2"/>
    <w:rsid w:val="00730794"/>
    <w:rsid w:val="007308AD"/>
    <w:rsid w:val="00737FB1"/>
    <w:rsid w:val="0074126E"/>
    <w:rsid w:val="00746F97"/>
    <w:rsid w:val="00753962"/>
    <w:rsid w:val="0075515D"/>
    <w:rsid w:val="00756646"/>
    <w:rsid w:val="00757A24"/>
    <w:rsid w:val="007610E0"/>
    <w:rsid w:val="0076359C"/>
    <w:rsid w:val="00763D28"/>
    <w:rsid w:val="00763FBA"/>
    <w:rsid w:val="00766D58"/>
    <w:rsid w:val="00767914"/>
    <w:rsid w:val="00767B0D"/>
    <w:rsid w:val="00770814"/>
    <w:rsid w:val="00771A38"/>
    <w:rsid w:val="00773704"/>
    <w:rsid w:val="00774BEF"/>
    <w:rsid w:val="00775F0E"/>
    <w:rsid w:val="007764A9"/>
    <w:rsid w:val="00780F90"/>
    <w:rsid w:val="007851ED"/>
    <w:rsid w:val="007860EF"/>
    <w:rsid w:val="00791CB1"/>
    <w:rsid w:val="007931F2"/>
    <w:rsid w:val="0079340F"/>
    <w:rsid w:val="007978E0"/>
    <w:rsid w:val="007A06B6"/>
    <w:rsid w:val="007A2F0A"/>
    <w:rsid w:val="007A5334"/>
    <w:rsid w:val="007A5C5E"/>
    <w:rsid w:val="007A6612"/>
    <w:rsid w:val="007B0C7C"/>
    <w:rsid w:val="007B18E5"/>
    <w:rsid w:val="007B1B0D"/>
    <w:rsid w:val="007B1B57"/>
    <w:rsid w:val="007B1D57"/>
    <w:rsid w:val="007B2584"/>
    <w:rsid w:val="007B455B"/>
    <w:rsid w:val="007B575F"/>
    <w:rsid w:val="007B6566"/>
    <w:rsid w:val="007C0B84"/>
    <w:rsid w:val="007C4A33"/>
    <w:rsid w:val="007C67ED"/>
    <w:rsid w:val="007C7738"/>
    <w:rsid w:val="007D2DAC"/>
    <w:rsid w:val="007D39EA"/>
    <w:rsid w:val="007D5430"/>
    <w:rsid w:val="007D5E52"/>
    <w:rsid w:val="007D6EFD"/>
    <w:rsid w:val="007D7D1E"/>
    <w:rsid w:val="007E5473"/>
    <w:rsid w:val="007E7395"/>
    <w:rsid w:val="007F25C4"/>
    <w:rsid w:val="007F2B4E"/>
    <w:rsid w:val="007F64D2"/>
    <w:rsid w:val="007F65C1"/>
    <w:rsid w:val="007F7296"/>
    <w:rsid w:val="008000AF"/>
    <w:rsid w:val="00800A9F"/>
    <w:rsid w:val="00804817"/>
    <w:rsid w:val="008073C4"/>
    <w:rsid w:val="0081054D"/>
    <w:rsid w:val="00812A33"/>
    <w:rsid w:val="008133A0"/>
    <w:rsid w:val="00814A8C"/>
    <w:rsid w:val="00815ACB"/>
    <w:rsid w:val="00815CD0"/>
    <w:rsid w:val="00817426"/>
    <w:rsid w:val="00820AE8"/>
    <w:rsid w:val="00820DA0"/>
    <w:rsid w:val="00822743"/>
    <w:rsid w:val="00824B9E"/>
    <w:rsid w:val="00830901"/>
    <w:rsid w:val="00831EF5"/>
    <w:rsid w:val="00831FD1"/>
    <w:rsid w:val="00833D7B"/>
    <w:rsid w:val="00836E9A"/>
    <w:rsid w:val="008371B8"/>
    <w:rsid w:val="00840927"/>
    <w:rsid w:val="008426A3"/>
    <w:rsid w:val="00844EE9"/>
    <w:rsid w:val="008466A0"/>
    <w:rsid w:val="00846969"/>
    <w:rsid w:val="008549FD"/>
    <w:rsid w:val="00854BAC"/>
    <w:rsid w:val="0085514C"/>
    <w:rsid w:val="00856652"/>
    <w:rsid w:val="00856C74"/>
    <w:rsid w:val="00857A8B"/>
    <w:rsid w:val="00857B90"/>
    <w:rsid w:val="008601BB"/>
    <w:rsid w:val="00860867"/>
    <w:rsid w:val="00861112"/>
    <w:rsid w:val="008621F5"/>
    <w:rsid w:val="008623EB"/>
    <w:rsid w:val="00864731"/>
    <w:rsid w:val="0086604A"/>
    <w:rsid w:val="008667C2"/>
    <w:rsid w:val="0087137C"/>
    <w:rsid w:val="00871751"/>
    <w:rsid w:val="00873C51"/>
    <w:rsid w:val="00880E39"/>
    <w:rsid w:val="0088161A"/>
    <w:rsid w:val="008820C5"/>
    <w:rsid w:val="00887152"/>
    <w:rsid w:val="008A36D1"/>
    <w:rsid w:val="008A4D05"/>
    <w:rsid w:val="008B1EA0"/>
    <w:rsid w:val="008B2760"/>
    <w:rsid w:val="008B33C3"/>
    <w:rsid w:val="008B4EFD"/>
    <w:rsid w:val="008B5474"/>
    <w:rsid w:val="008B7434"/>
    <w:rsid w:val="008C00FB"/>
    <w:rsid w:val="008C016D"/>
    <w:rsid w:val="008C186E"/>
    <w:rsid w:val="008C2568"/>
    <w:rsid w:val="008C2B25"/>
    <w:rsid w:val="008C2DB8"/>
    <w:rsid w:val="008C390C"/>
    <w:rsid w:val="008C61C7"/>
    <w:rsid w:val="008C674F"/>
    <w:rsid w:val="008C6D36"/>
    <w:rsid w:val="008D0880"/>
    <w:rsid w:val="008D167D"/>
    <w:rsid w:val="008E162E"/>
    <w:rsid w:val="008E16A2"/>
    <w:rsid w:val="008E180B"/>
    <w:rsid w:val="008E2DFF"/>
    <w:rsid w:val="008E2FB6"/>
    <w:rsid w:val="008E3E60"/>
    <w:rsid w:val="008E565C"/>
    <w:rsid w:val="008E5931"/>
    <w:rsid w:val="008E6F14"/>
    <w:rsid w:val="008F2E9E"/>
    <w:rsid w:val="008F4871"/>
    <w:rsid w:val="008F4947"/>
    <w:rsid w:val="008F4B46"/>
    <w:rsid w:val="008F53E8"/>
    <w:rsid w:val="008F62B4"/>
    <w:rsid w:val="008F70B1"/>
    <w:rsid w:val="00906E10"/>
    <w:rsid w:val="00907734"/>
    <w:rsid w:val="009078CE"/>
    <w:rsid w:val="00910C4C"/>
    <w:rsid w:val="009114C8"/>
    <w:rsid w:val="00911981"/>
    <w:rsid w:val="00911FF7"/>
    <w:rsid w:val="0091250C"/>
    <w:rsid w:val="009135E7"/>
    <w:rsid w:val="0091366B"/>
    <w:rsid w:val="0091401D"/>
    <w:rsid w:val="00915E5D"/>
    <w:rsid w:val="009208FC"/>
    <w:rsid w:val="009224C9"/>
    <w:rsid w:val="00922CC5"/>
    <w:rsid w:val="00923CB4"/>
    <w:rsid w:val="00924669"/>
    <w:rsid w:val="00924723"/>
    <w:rsid w:val="009250EE"/>
    <w:rsid w:val="00926F2C"/>
    <w:rsid w:val="009302C6"/>
    <w:rsid w:val="00930994"/>
    <w:rsid w:val="009334AB"/>
    <w:rsid w:val="00935631"/>
    <w:rsid w:val="009442A5"/>
    <w:rsid w:val="00944FE4"/>
    <w:rsid w:val="009462E2"/>
    <w:rsid w:val="009516E3"/>
    <w:rsid w:val="00952169"/>
    <w:rsid w:val="00963AB2"/>
    <w:rsid w:val="00966E0B"/>
    <w:rsid w:val="009727FF"/>
    <w:rsid w:val="00973BD1"/>
    <w:rsid w:val="00975E80"/>
    <w:rsid w:val="00976A29"/>
    <w:rsid w:val="0098472F"/>
    <w:rsid w:val="00986E17"/>
    <w:rsid w:val="00991DC8"/>
    <w:rsid w:val="009954F9"/>
    <w:rsid w:val="00996F30"/>
    <w:rsid w:val="009974CB"/>
    <w:rsid w:val="00997509"/>
    <w:rsid w:val="0099787C"/>
    <w:rsid w:val="009A299B"/>
    <w:rsid w:val="009A47CD"/>
    <w:rsid w:val="009A4BFA"/>
    <w:rsid w:val="009A51F8"/>
    <w:rsid w:val="009A553D"/>
    <w:rsid w:val="009A5695"/>
    <w:rsid w:val="009A6889"/>
    <w:rsid w:val="009B3B7E"/>
    <w:rsid w:val="009B5CA7"/>
    <w:rsid w:val="009B678A"/>
    <w:rsid w:val="009B7CF0"/>
    <w:rsid w:val="009C1F4F"/>
    <w:rsid w:val="009C5159"/>
    <w:rsid w:val="009C6B6C"/>
    <w:rsid w:val="009C70CC"/>
    <w:rsid w:val="009D0431"/>
    <w:rsid w:val="009D1107"/>
    <w:rsid w:val="009D1D00"/>
    <w:rsid w:val="009D2AC5"/>
    <w:rsid w:val="009D30D9"/>
    <w:rsid w:val="009D5922"/>
    <w:rsid w:val="009D6E02"/>
    <w:rsid w:val="009D71B4"/>
    <w:rsid w:val="009E0F8B"/>
    <w:rsid w:val="009E41F2"/>
    <w:rsid w:val="009E4613"/>
    <w:rsid w:val="009E72D6"/>
    <w:rsid w:val="009E74A7"/>
    <w:rsid w:val="009E779E"/>
    <w:rsid w:val="009F4076"/>
    <w:rsid w:val="009F4360"/>
    <w:rsid w:val="009F7479"/>
    <w:rsid w:val="00A00D3F"/>
    <w:rsid w:val="00A0783B"/>
    <w:rsid w:val="00A07CDF"/>
    <w:rsid w:val="00A102BB"/>
    <w:rsid w:val="00A10A58"/>
    <w:rsid w:val="00A11CA4"/>
    <w:rsid w:val="00A14FF0"/>
    <w:rsid w:val="00A16B58"/>
    <w:rsid w:val="00A224FB"/>
    <w:rsid w:val="00A23D0C"/>
    <w:rsid w:val="00A24A72"/>
    <w:rsid w:val="00A2689B"/>
    <w:rsid w:val="00A303D0"/>
    <w:rsid w:val="00A31C8A"/>
    <w:rsid w:val="00A33092"/>
    <w:rsid w:val="00A35B48"/>
    <w:rsid w:val="00A37D79"/>
    <w:rsid w:val="00A40064"/>
    <w:rsid w:val="00A41AF2"/>
    <w:rsid w:val="00A421C7"/>
    <w:rsid w:val="00A44BB3"/>
    <w:rsid w:val="00A45E21"/>
    <w:rsid w:val="00A46A72"/>
    <w:rsid w:val="00A47B37"/>
    <w:rsid w:val="00A53A58"/>
    <w:rsid w:val="00A54720"/>
    <w:rsid w:val="00A54C9F"/>
    <w:rsid w:val="00A551DE"/>
    <w:rsid w:val="00A60B0C"/>
    <w:rsid w:val="00A60BF2"/>
    <w:rsid w:val="00A61D7B"/>
    <w:rsid w:val="00A625C9"/>
    <w:rsid w:val="00A63704"/>
    <w:rsid w:val="00A63EEF"/>
    <w:rsid w:val="00A65751"/>
    <w:rsid w:val="00A65EA1"/>
    <w:rsid w:val="00A67B3E"/>
    <w:rsid w:val="00A7060D"/>
    <w:rsid w:val="00A71F81"/>
    <w:rsid w:val="00A7563A"/>
    <w:rsid w:val="00A76A03"/>
    <w:rsid w:val="00A8418B"/>
    <w:rsid w:val="00A8549E"/>
    <w:rsid w:val="00A85B05"/>
    <w:rsid w:val="00A946F9"/>
    <w:rsid w:val="00A95D55"/>
    <w:rsid w:val="00AA1304"/>
    <w:rsid w:val="00AA1B00"/>
    <w:rsid w:val="00AA40A9"/>
    <w:rsid w:val="00AA500E"/>
    <w:rsid w:val="00AA558C"/>
    <w:rsid w:val="00AA6ACD"/>
    <w:rsid w:val="00AA751C"/>
    <w:rsid w:val="00AA7B55"/>
    <w:rsid w:val="00AB05B9"/>
    <w:rsid w:val="00AB3EBC"/>
    <w:rsid w:val="00AB5619"/>
    <w:rsid w:val="00AC0EE4"/>
    <w:rsid w:val="00AC2E01"/>
    <w:rsid w:val="00AC3511"/>
    <w:rsid w:val="00AC38F0"/>
    <w:rsid w:val="00AC4EC9"/>
    <w:rsid w:val="00AC7109"/>
    <w:rsid w:val="00AD08F3"/>
    <w:rsid w:val="00AD2D14"/>
    <w:rsid w:val="00AD3BA3"/>
    <w:rsid w:val="00AD7AE1"/>
    <w:rsid w:val="00AE0F66"/>
    <w:rsid w:val="00AE104C"/>
    <w:rsid w:val="00AE419C"/>
    <w:rsid w:val="00AE59C9"/>
    <w:rsid w:val="00AE66E1"/>
    <w:rsid w:val="00AF1DCE"/>
    <w:rsid w:val="00AF4316"/>
    <w:rsid w:val="00AF475C"/>
    <w:rsid w:val="00AF72E9"/>
    <w:rsid w:val="00B02D24"/>
    <w:rsid w:val="00B03093"/>
    <w:rsid w:val="00B05D85"/>
    <w:rsid w:val="00B063BE"/>
    <w:rsid w:val="00B10697"/>
    <w:rsid w:val="00B1101E"/>
    <w:rsid w:val="00B1431A"/>
    <w:rsid w:val="00B17ABA"/>
    <w:rsid w:val="00B2339B"/>
    <w:rsid w:val="00B23637"/>
    <w:rsid w:val="00B24F01"/>
    <w:rsid w:val="00B339DA"/>
    <w:rsid w:val="00B34D2A"/>
    <w:rsid w:val="00B34FBB"/>
    <w:rsid w:val="00B365E4"/>
    <w:rsid w:val="00B37FE0"/>
    <w:rsid w:val="00B40D5F"/>
    <w:rsid w:val="00B41B29"/>
    <w:rsid w:val="00B42A2C"/>
    <w:rsid w:val="00B437AE"/>
    <w:rsid w:val="00B4462A"/>
    <w:rsid w:val="00B453DE"/>
    <w:rsid w:val="00B456EE"/>
    <w:rsid w:val="00B54A67"/>
    <w:rsid w:val="00B54A7E"/>
    <w:rsid w:val="00B60072"/>
    <w:rsid w:val="00B61E79"/>
    <w:rsid w:val="00B65A49"/>
    <w:rsid w:val="00B67E36"/>
    <w:rsid w:val="00B76304"/>
    <w:rsid w:val="00B8037E"/>
    <w:rsid w:val="00B82023"/>
    <w:rsid w:val="00B83817"/>
    <w:rsid w:val="00B8772A"/>
    <w:rsid w:val="00B907DB"/>
    <w:rsid w:val="00B9168A"/>
    <w:rsid w:val="00B91941"/>
    <w:rsid w:val="00B9256F"/>
    <w:rsid w:val="00B93793"/>
    <w:rsid w:val="00B96A39"/>
    <w:rsid w:val="00B97516"/>
    <w:rsid w:val="00BA016E"/>
    <w:rsid w:val="00BA0237"/>
    <w:rsid w:val="00BA2BDD"/>
    <w:rsid w:val="00BA477E"/>
    <w:rsid w:val="00BA4CFB"/>
    <w:rsid w:val="00BA5330"/>
    <w:rsid w:val="00BB182E"/>
    <w:rsid w:val="00BB214A"/>
    <w:rsid w:val="00BB242C"/>
    <w:rsid w:val="00BB24F1"/>
    <w:rsid w:val="00BB3845"/>
    <w:rsid w:val="00BB5554"/>
    <w:rsid w:val="00BB732D"/>
    <w:rsid w:val="00BB7C1A"/>
    <w:rsid w:val="00BC1422"/>
    <w:rsid w:val="00BC2F3B"/>
    <w:rsid w:val="00BC4EF1"/>
    <w:rsid w:val="00BC774B"/>
    <w:rsid w:val="00BD0937"/>
    <w:rsid w:val="00BD2EAF"/>
    <w:rsid w:val="00BD6BB5"/>
    <w:rsid w:val="00BD7075"/>
    <w:rsid w:val="00BE261E"/>
    <w:rsid w:val="00BE2D50"/>
    <w:rsid w:val="00BE7853"/>
    <w:rsid w:val="00BF1FD5"/>
    <w:rsid w:val="00BF52A1"/>
    <w:rsid w:val="00BF775F"/>
    <w:rsid w:val="00C0057B"/>
    <w:rsid w:val="00C0478A"/>
    <w:rsid w:val="00C06AEB"/>
    <w:rsid w:val="00C10C23"/>
    <w:rsid w:val="00C110D5"/>
    <w:rsid w:val="00C158D4"/>
    <w:rsid w:val="00C2071C"/>
    <w:rsid w:val="00C20E5E"/>
    <w:rsid w:val="00C21D52"/>
    <w:rsid w:val="00C21F17"/>
    <w:rsid w:val="00C22968"/>
    <w:rsid w:val="00C249AD"/>
    <w:rsid w:val="00C24B80"/>
    <w:rsid w:val="00C25182"/>
    <w:rsid w:val="00C30352"/>
    <w:rsid w:val="00C31FDE"/>
    <w:rsid w:val="00C344F0"/>
    <w:rsid w:val="00C34504"/>
    <w:rsid w:val="00C35DF8"/>
    <w:rsid w:val="00C3649D"/>
    <w:rsid w:val="00C42E31"/>
    <w:rsid w:val="00C443C8"/>
    <w:rsid w:val="00C46114"/>
    <w:rsid w:val="00C47093"/>
    <w:rsid w:val="00C52C48"/>
    <w:rsid w:val="00C530CB"/>
    <w:rsid w:val="00C548E7"/>
    <w:rsid w:val="00C54F72"/>
    <w:rsid w:val="00C55187"/>
    <w:rsid w:val="00C55469"/>
    <w:rsid w:val="00C55F4D"/>
    <w:rsid w:val="00C57CBE"/>
    <w:rsid w:val="00C6055B"/>
    <w:rsid w:val="00C61F8C"/>
    <w:rsid w:val="00C62468"/>
    <w:rsid w:val="00C6340B"/>
    <w:rsid w:val="00C66B0C"/>
    <w:rsid w:val="00C66B74"/>
    <w:rsid w:val="00C70566"/>
    <w:rsid w:val="00C70828"/>
    <w:rsid w:val="00C71512"/>
    <w:rsid w:val="00C74A51"/>
    <w:rsid w:val="00C7500B"/>
    <w:rsid w:val="00C76157"/>
    <w:rsid w:val="00C80D18"/>
    <w:rsid w:val="00C83992"/>
    <w:rsid w:val="00C85200"/>
    <w:rsid w:val="00C85247"/>
    <w:rsid w:val="00C87D47"/>
    <w:rsid w:val="00C90CB2"/>
    <w:rsid w:val="00C959DA"/>
    <w:rsid w:val="00C96FBD"/>
    <w:rsid w:val="00CA21FB"/>
    <w:rsid w:val="00CA431B"/>
    <w:rsid w:val="00CA5CDB"/>
    <w:rsid w:val="00CA63E9"/>
    <w:rsid w:val="00CB1E77"/>
    <w:rsid w:val="00CB28D7"/>
    <w:rsid w:val="00CB29FC"/>
    <w:rsid w:val="00CB2E3E"/>
    <w:rsid w:val="00CB4B45"/>
    <w:rsid w:val="00CC1BFA"/>
    <w:rsid w:val="00CC4121"/>
    <w:rsid w:val="00CC5B57"/>
    <w:rsid w:val="00CC7A19"/>
    <w:rsid w:val="00CD6EBE"/>
    <w:rsid w:val="00CE06E1"/>
    <w:rsid w:val="00CE5D1E"/>
    <w:rsid w:val="00CE5E3A"/>
    <w:rsid w:val="00CE61BA"/>
    <w:rsid w:val="00CE65A7"/>
    <w:rsid w:val="00CE6B39"/>
    <w:rsid w:val="00CF14C7"/>
    <w:rsid w:val="00CF7372"/>
    <w:rsid w:val="00D00DF8"/>
    <w:rsid w:val="00D014D4"/>
    <w:rsid w:val="00D020D1"/>
    <w:rsid w:val="00D06B82"/>
    <w:rsid w:val="00D07FA2"/>
    <w:rsid w:val="00D13E65"/>
    <w:rsid w:val="00D14779"/>
    <w:rsid w:val="00D21EC4"/>
    <w:rsid w:val="00D24EAF"/>
    <w:rsid w:val="00D265E0"/>
    <w:rsid w:val="00D31A82"/>
    <w:rsid w:val="00D3436E"/>
    <w:rsid w:val="00D40796"/>
    <w:rsid w:val="00D42135"/>
    <w:rsid w:val="00D42828"/>
    <w:rsid w:val="00D46FEE"/>
    <w:rsid w:val="00D4744C"/>
    <w:rsid w:val="00D474FD"/>
    <w:rsid w:val="00D47AC8"/>
    <w:rsid w:val="00D47BFA"/>
    <w:rsid w:val="00D47F41"/>
    <w:rsid w:val="00D57547"/>
    <w:rsid w:val="00D57C33"/>
    <w:rsid w:val="00D607C1"/>
    <w:rsid w:val="00D60EED"/>
    <w:rsid w:val="00D60F11"/>
    <w:rsid w:val="00D627EF"/>
    <w:rsid w:val="00D63773"/>
    <w:rsid w:val="00D66B43"/>
    <w:rsid w:val="00D70D61"/>
    <w:rsid w:val="00D70DE1"/>
    <w:rsid w:val="00D72D59"/>
    <w:rsid w:val="00D80063"/>
    <w:rsid w:val="00D8357E"/>
    <w:rsid w:val="00D841AE"/>
    <w:rsid w:val="00D8476A"/>
    <w:rsid w:val="00D86735"/>
    <w:rsid w:val="00D97D8E"/>
    <w:rsid w:val="00DA0FA3"/>
    <w:rsid w:val="00DA1C52"/>
    <w:rsid w:val="00DA28D7"/>
    <w:rsid w:val="00DA39EB"/>
    <w:rsid w:val="00DA49E1"/>
    <w:rsid w:val="00DA6EBE"/>
    <w:rsid w:val="00DB1FB1"/>
    <w:rsid w:val="00DB2467"/>
    <w:rsid w:val="00DB28E7"/>
    <w:rsid w:val="00DB6601"/>
    <w:rsid w:val="00DB7976"/>
    <w:rsid w:val="00DC15E0"/>
    <w:rsid w:val="00DC19A8"/>
    <w:rsid w:val="00DC2AA0"/>
    <w:rsid w:val="00DC62DC"/>
    <w:rsid w:val="00DD0611"/>
    <w:rsid w:val="00DD06CE"/>
    <w:rsid w:val="00DD1EAB"/>
    <w:rsid w:val="00DD2592"/>
    <w:rsid w:val="00DD2E31"/>
    <w:rsid w:val="00DD36C5"/>
    <w:rsid w:val="00DD3ACE"/>
    <w:rsid w:val="00DD4CF3"/>
    <w:rsid w:val="00DD620F"/>
    <w:rsid w:val="00DD66A6"/>
    <w:rsid w:val="00DE066C"/>
    <w:rsid w:val="00DE235E"/>
    <w:rsid w:val="00DE4607"/>
    <w:rsid w:val="00DF05C0"/>
    <w:rsid w:val="00DF0B88"/>
    <w:rsid w:val="00DF5722"/>
    <w:rsid w:val="00DF601D"/>
    <w:rsid w:val="00DF6144"/>
    <w:rsid w:val="00DF79E7"/>
    <w:rsid w:val="00E0072E"/>
    <w:rsid w:val="00E0130B"/>
    <w:rsid w:val="00E03111"/>
    <w:rsid w:val="00E05156"/>
    <w:rsid w:val="00E114F1"/>
    <w:rsid w:val="00E125F3"/>
    <w:rsid w:val="00E13E19"/>
    <w:rsid w:val="00E14F2E"/>
    <w:rsid w:val="00E15766"/>
    <w:rsid w:val="00E1578C"/>
    <w:rsid w:val="00E15D63"/>
    <w:rsid w:val="00E15ED4"/>
    <w:rsid w:val="00E165DE"/>
    <w:rsid w:val="00E17473"/>
    <w:rsid w:val="00E20056"/>
    <w:rsid w:val="00E21850"/>
    <w:rsid w:val="00E21D3B"/>
    <w:rsid w:val="00E25208"/>
    <w:rsid w:val="00E25298"/>
    <w:rsid w:val="00E27306"/>
    <w:rsid w:val="00E27532"/>
    <w:rsid w:val="00E3072F"/>
    <w:rsid w:val="00E320F8"/>
    <w:rsid w:val="00E36320"/>
    <w:rsid w:val="00E36EF2"/>
    <w:rsid w:val="00E40C56"/>
    <w:rsid w:val="00E417BA"/>
    <w:rsid w:val="00E4577D"/>
    <w:rsid w:val="00E469AB"/>
    <w:rsid w:val="00E469FB"/>
    <w:rsid w:val="00E51BF2"/>
    <w:rsid w:val="00E51F20"/>
    <w:rsid w:val="00E57670"/>
    <w:rsid w:val="00E577CA"/>
    <w:rsid w:val="00E6245A"/>
    <w:rsid w:val="00E62D92"/>
    <w:rsid w:val="00E64174"/>
    <w:rsid w:val="00E649FB"/>
    <w:rsid w:val="00E64D24"/>
    <w:rsid w:val="00E64F93"/>
    <w:rsid w:val="00E6633B"/>
    <w:rsid w:val="00E66DA0"/>
    <w:rsid w:val="00E67DE5"/>
    <w:rsid w:val="00E70ADF"/>
    <w:rsid w:val="00E7250A"/>
    <w:rsid w:val="00E726DD"/>
    <w:rsid w:val="00E7275D"/>
    <w:rsid w:val="00E80413"/>
    <w:rsid w:val="00E81873"/>
    <w:rsid w:val="00E828EE"/>
    <w:rsid w:val="00E837AB"/>
    <w:rsid w:val="00E837EC"/>
    <w:rsid w:val="00E83D9D"/>
    <w:rsid w:val="00E90468"/>
    <w:rsid w:val="00E90A69"/>
    <w:rsid w:val="00E94354"/>
    <w:rsid w:val="00E955DC"/>
    <w:rsid w:val="00EA09A8"/>
    <w:rsid w:val="00EA17C2"/>
    <w:rsid w:val="00EA1F7E"/>
    <w:rsid w:val="00EA1FEE"/>
    <w:rsid w:val="00EA24DD"/>
    <w:rsid w:val="00EA340A"/>
    <w:rsid w:val="00EA4266"/>
    <w:rsid w:val="00EA445D"/>
    <w:rsid w:val="00EA55D6"/>
    <w:rsid w:val="00EA60C4"/>
    <w:rsid w:val="00EB0182"/>
    <w:rsid w:val="00EB0578"/>
    <w:rsid w:val="00EB46AC"/>
    <w:rsid w:val="00EB61DA"/>
    <w:rsid w:val="00EB6559"/>
    <w:rsid w:val="00EC0371"/>
    <w:rsid w:val="00EC55A5"/>
    <w:rsid w:val="00EC5BFE"/>
    <w:rsid w:val="00EC693F"/>
    <w:rsid w:val="00ED066A"/>
    <w:rsid w:val="00ED06E9"/>
    <w:rsid w:val="00ED123C"/>
    <w:rsid w:val="00ED38A9"/>
    <w:rsid w:val="00ED44A6"/>
    <w:rsid w:val="00ED4878"/>
    <w:rsid w:val="00ED535B"/>
    <w:rsid w:val="00ED5464"/>
    <w:rsid w:val="00ED60D3"/>
    <w:rsid w:val="00ED64AC"/>
    <w:rsid w:val="00ED6C02"/>
    <w:rsid w:val="00ED7AAE"/>
    <w:rsid w:val="00EE2190"/>
    <w:rsid w:val="00EE258B"/>
    <w:rsid w:val="00EE2691"/>
    <w:rsid w:val="00EF19C2"/>
    <w:rsid w:val="00EF4849"/>
    <w:rsid w:val="00EF4AB2"/>
    <w:rsid w:val="00EF50B1"/>
    <w:rsid w:val="00EF58A9"/>
    <w:rsid w:val="00EF697B"/>
    <w:rsid w:val="00F00C04"/>
    <w:rsid w:val="00F012F0"/>
    <w:rsid w:val="00F043C4"/>
    <w:rsid w:val="00F1114F"/>
    <w:rsid w:val="00F13D05"/>
    <w:rsid w:val="00F13E59"/>
    <w:rsid w:val="00F20EEE"/>
    <w:rsid w:val="00F2142C"/>
    <w:rsid w:val="00F22211"/>
    <w:rsid w:val="00F26D98"/>
    <w:rsid w:val="00F27BDC"/>
    <w:rsid w:val="00F32C7D"/>
    <w:rsid w:val="00F33975"/>
    <w:rsid w:val="00F3448D"/>
    <w:rsid w:val="00F438F0"/>
    <w:rsid w:val="00F44D85"/>
    <w:rsid w:val="00F44E54"/>
    <w:rsid w:val="00F46822"/>
    <w:rsid w:val="00F46B4B"/>
    <w:rsid w:val="00F47459"/>
    <w:rsid w:val="00F47EBE"/>
    <w:rsid w:val="00F52677"/>
    <w:rsid w:val="00F52709"/>
    <w:rsid w:val="00F544ED"/>
    <w:rsid w:val="00F54A99"/>
    <w:rsid w:val="00F56405"/>
    <w:rsid w:val="00F572DC"/>
    <w:rsid w:val="00F60CE5"/>
    <w:rsid w:val="00F60E74"/>
    <w:rsid w:val="00F62232"/>
    <w:rsid w:val="00F62C59"/>
    <w:rsid w:val="00F63750"/>
    <w:rsid w:val="00F63E88"/>
    <w:rsid w:val="00F64CA3"/>
    <w:rsid w:val="00F65777"/>
    <w:rsid w:val="00F7057E"/>
    <w:rsid w:val="00F70898"/>
    <w:rsid w:val="00F72C4A"/>
    <w:rsid w:val="00F85704"/>
    <w:rsid w:val="00F869DD"/>
    <w:rsid w:val="00F87147"/>
    <w:rsid w:val="00F87513"/>
    <w:rsid w:val="00F87A91"/>
    <w:rsid w:val="00F90483"/>
    <w:rsid w:val="00F921ED"/>
    <w:rsid w:val="00F94224"/>
    <w:rsid w:val="00F96CF9"/>
    <w:rsid w:val="00FA0A03"/>
    <w:rsid w:val="00FA2FA3"/>
    <w:rsid w:val="00FA40F1"/>
    <w:rsid w:val="00FA4CA7"/>
    <w:rsid w:val="00FA5294"/>
    <w:rsid w:val="00FA6632"/>
    <w:rsid w:val="00FA6871"/>
    <w:rsid w:val="00FB43B8"/>
    <w:rsid w:val="00FB652D"/>
    <w:rsid w:val="00FB7AEE"/>
    <w:rsid w:val="00FB7D01"/>
    <w:rsid w:val="00FC026F"/>
    <w:rsid w:val="00FC355B"/>
    <w:rsid w:val="00FC35E3"/>
    <w:rsid w:val="00FC3B3F"/>
    <w:rsid w:val="00FC531B"/>
    <w:rsid w:val="00FD1946"/>
    <w:rsid w:val="00FD1DD8"/>
    <w:rsid w:val="00FD2F5C"/>
    <w:rsid w:val="00FD4C89"/>
    <w:rsid w:val="00FD4CE9"/>
    <w:rsid w:val="00FD74AB"/>
    <w:rsid w:val="00FD7C23"/>
    <w:rsid w:val="00FE5EDD"/>
    <w:rsid w:val="00FF431A"/>
    <w:rsid w:val="00FF51B4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8193"/>
    <o:shapelayout v:ext="edit">
      <o:idmap v:ext="edit" data="1"/>
    </o:shapelayout>
  </w:shapeDefaults>
  <w:decimalSymbol w:val="."/>
  <w:listSeparator w:val=","/>
  <w14:docId w14:val="47A90C40"/>
  <w15:docId w15:val="{268E267D-4929-4F91-BBBC-87FA62EA38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51F8"/>
    <w:pPr>
      <w:spacing w:line="276" w:lineRule="auto"/>
    </w:pPr>
    <w:rPr>
      <w:rFonts w:ascii="Palatino Linotype" w:hAnsi="Palatino Linotype"/>
    </w:rPr>
  </w:style>
  <w:style w:type="paragraph" w:styleId="Heading1">
    <w:name w:val="heading 1"/>
    <w:basedOn w:val="Normal"/>
    <w:next w:val="Normal"/>
    <w:link w:val="Heading1Char"/>
    <w:qFormat/>
    <w:rsid w:val="00CB29FC"/>
    <w:pPr>
      <w:keepNext/>
      <w:keepLines/>
      <w:outlineLvl w:val="0"/>
    </w:pPr>
    <w:rPr>
      <w:rFonts w:eastAsiaTheme="majorEastAsia" w:cstheme="majorBidi"/>
      <w:b/>
      <w:bCs/>
      <w:i/>
      <w:szCs w:val="24"/>
    </w:rPr>
  </w:style>
  <w:style w:type="paragraph" w:styleId="Heading2">
    <w:name w:val="heading 2"/>
    <w:basedOn w:val="Normal"/>
    <w:next w:val="Normal"/>
    <w:link w:val="Heading2Char"/>
    <w:unhideWhenUsed/>
    <w:qFormat/>
    <w:rsid w:val="00E25298"/>
    <w:pPr>
      <w:keepNext/>
      <w:keepLines/>
      <w:outlineLvl w:val="1"/>
    </w:pPr>
    <w:rPr>
      <w:rFonts w:eastAsiaTheme="majorEastAsia" w:cstheme="majorBidi"/>
      <w:bCs/>
      <w:i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F043C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43C4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uiPriority w:val="59"/>
    <w:rsid w:val="0055543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aaheading1">
    <w:name w:val="aaa heading 1"/>
    <w:basedOn w:val="Normal"/>
    <w:rsid w:val="009D71B4"/>
    <w:pPr>
      <w:spacing w:after="120"/>
    </w:pPr>
    <w:rPr>
      <w:rFonts w:ascii="Arial" w:hAnsi="Arial" w:cs="Arial"/>
      <w:bCs/>
      <w:szCs w:val="24"/>
    </w:rPr>
  </w:style>
  <w:style w:type="paragraph" w:styleId="BalloonText">
    <w:name w:val="Balloon Text"/>
    <w:basedOn w:val="Normal"/>
    <w:link w:val="BalloonTextChar"/>
    <w:rsid w:val="001D6CC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1D6CC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33092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50392E"/>
    <w:rPr>
      <w:sz w:val="24"/>
    </w:rPr>
  </w:style>
  <w:style w:type="character" w:styleId="CommentReference">
    <w:name w:val="annotation reference"/>
    <w:basedOn w:val="DefaultParagraphFont"/>
    <w:rsid w:val="00D00DF8"/>
    <w:rPr>
      <w:sz w:val="16"/>
      <w:szCs w:val="16"/>
    </w:rPr>
  </w:style>
  <w:style w:type="paragraph" w:styleId="CommentText">
    <w:name w:val="annotation text"/>
    <w:basedOn w:val="Normal"/>
    <w:link w:val="CommentTextChar"/>
    <w:rsid w:val="00D00DF8"/>
  </w:style>
  <w:style w:type="character" w:customStyle="1" w:styleId="CommentTextChar">
    <w:name w:val="Comment Text Char"/>
    <w:basedOn w:val="DefaultParagraphFont"/>
    <w:link w:val="CommentText"/>
    <w:rsid w:val="00D00DF8"/>
  </w:style>
  <w:style w:type="paragraph" w:styleId="CommentSubject">
    <w:name w:val="annotation subject"/>
    <w:basedOn w:val="CommentText"/>
    <w:next w:val="CommentText"/>
    <w:link w:val="CommentSubjectChar"/>
    <w:rsid w:val="00D00D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00DF8"/>
    <w:rPr>
      <w:b/>
      <w:bCs/>
    </w:rPr>
  </w:style>
  <w:style w:type="paragraph" w:styleId="Title">
    <w:name w:val="Title"/>
    <w:basedOn w:val="Normal"/>
    <w:next w:val="Normal"/>
    <w:link w:val="TitleChar"/>
    <w:qFormat/>
    <w:rsid w:val="002932AC"/>
    <w:pPr>
      <w:spacing w:line="240" w:lineRule="auto"/>
      <w:contextualSpacing/>
      <w:jc w:val="center"/>
    </w:pPr>
    <w:rPr>
      <w:rFonts w:eastAsiaTheme="majorEastAsia" w:cstheme="majorBidi"/>
      <w:i/>
      <w:spacing w:val="5"/>
      <w:kern w:val="28"/>
      <w:sz w:val="32"/>
      <w:szCs w:val="52"/>
    </w:rPr>
  </w:style>
  <w:style w:type="character" w:customStyle="1" w:styleId="TitleChar">
    <w:name w:val="Title Char"/>
    <w:basedOn w:val="DefaultParagraphFont"/>
    <w:link w:val="Title"/>
    <w:rsid w:val="002932AC"/>
    <w:rPr>
      <w:rFonts w:ascii="Palatino Linotype" w:eastAsiaTheme="majorEastAsia" w:hAnsi="Palatino Linotype" w:cstheme="majorBidi"/>
      <w:i/>
      <w:spacing w:val="5"/>
      <w:kern w:val="28"/>
      <w:sz w:val="32"/>
      <w:szCs w:val="52"/>
    </w:rPr>
  </w:style>
  <w:style w:type="paragraph" w:customStyle="1" w:styleId="tabletext">
    <w:name w:val="table text"/>
    <w:basedOn w:val="Normal"/>
    <w:qFormat/>
    <w:rsid w:val="002932AC"/>
    <w:pPr>
      <w:spacing w:line="240" w:lineRule="auto"/>
    </w:pPr>
    <w:rPr>
      <w:rFonts w:asciiTheme="minorHAnsi" w:hAnsiTheme="minorHAnsi" w:cstheme="minorHAnsi"/>
      <w:sz w:val="18"/>
    </w:rPr>
  </w:style>
  <w:style w:type="character" w:customStyle="1" w:styleId="Heading1Char">
    <w:name w:val="Heading 1 Char"/>
    <w:basedOn w:val="DefaultParagraphFont"/>
    <w:link w:val="Heading1"/>
    <w:rsid w:val="00CB29FC"/>
    <w:rPr>
      <w:rFonts w:ascii="Palatino Linotype" w:eastAsiaTheme="majorEastAsia" w:hAnsi="Palatino Linotype" w:cstheme="majorBidi"/>
      <w:b/>
      <w:bCs/>
      <w:i/>
      <w:szCs w:val="24"/>
    </w:rPr>
  </w:style>
  <w:style w:type="paragraph" w:customStyle="1" w:styleId="myfooter">
    <w:name w:val="my footer"/>
    <w:basedOn w:val="Normal"/>
    <w:qFormat/>
    <w:rsid w:val="00115289"/>
    <w:pPr>
      <w:jc w:val="center"/>
    </w:pPr>
  </w:style>
  <w:style w:type="paragraph" w:customStyle="1" w:styleId="equation">
    <w:name w:val="equation"/>
    <w:basedOn w:val="Normal"/>
    <w:qFormat/>
    <w:rsid w:val="00645AB8"/>
    <w:pPr>
      <w:spacing w:before="120" w:after="120"/>
      <w:jc w:val="center"/>
    </w:pPr>
  </w:style>
  <w:style w:type="paragraph" w:customStyle="1" w:styleId="equationno">
    <w:name w:val="equation no."/>
    <w:basedOn w:val="Normal"/>
    <w:qFormat/>
    <w:rsid w:val="00645AB8"/>
    <w:pPr>
      <w:jc w:val="right"/>
    </w:pPr>
  </w:style>
  <w:style w:type="paragraph" w:customStyle="1" w:styleId="mycaption">
    <w:name w:val="my caption"/>
    <w:basedOn w:val="Normal"/>
    <w:qFormat/>
    <w:rsid w:val="00E4577D"/>
    <w:pPr>
      <w:spacing w:line="240" w:lineRule="auto"/>
      <w:jc w:val="center"/>
    </w:pPr>
    <w:rPr>
      <w:rFonts w:asciiTheme="minorHAnsi" w:hAnsiTheme="minorHAnsi" w:cstheme="minorHAnsi"/>
      <w:sz w:val="18"/>
    </w:rPr>
  </w:style>
  <w:style w:type="character" w:customStyle="1" w:styleId="Heading2Char">
    <w:name w:val="Heading 2 Char"/>
    <w:basedOn w:val="DefaultParagraphFont"/>
    <w:link w:val="Heading2"/>
    <w:rsid w:val="00E25298"/>
    <w:rPr>
      <w:rFonts w:ascii="Palatino Linotype" w:eastAsiaTheme="majorEastAsia" w:hAnsi="Palatino Linotype" w:cstheme="majorBidi"/>
      <w:bCs/>
      <w:i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431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83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8B8215F-778B-4A93-83B2-E3B7B64402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2</Pages>
  <Words>173</Words>
  <Characters>91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up Members: ________________, ________________,       Date:________________</vt:lpstr>
    </vt:vector>
  </TitlesOfParts>
  <Company>RHIT</Company>
  <LinksUpToDate>false</LinksUpToDate>
  <CharactersWithSpaces>1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oup Members: ________________, ________________,       Date:________________</dc:title>
  <dc:creator>T-316</dc:creator>
  <cp:lastModifiedBy>Yonatan Afework Tesfahunegn</cp:lastModifiedBy>
  <cp:revision>10</cp:revision>
  <cp:lastPrinted>2013-03-09T15:55:00Z</cp:lastPrinted>
  <dcterms:created xsi:type="dcterms:W3CDTF">2016-11-24T22:11:00Z</dcterms:created>
  <dcterms:modified xsi:type="dcterms:W3CDTF">2023-10-13T1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c87b206c19ac9ca6497e52d3a0f9a166e0d8fd87dc63deeb77ba2ed7a3b2a20</vt:lpwstr>
  </property>
</Properties>
</file>